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45B02B" w14:textId="77777777" w:rsidR="004F4A47" w:rsidRPr="00A9497B" w:rsidRDefault="00A9497B" w:rsidP="00A9497B">
      <w:pPr>
        <w:jc w:val="center"/>
      </w:pPr>
      <w:bookmarkStart w:id="0" w:name="_GoBack"/>
      <w:bookmarkEnd w:id="0"/>
      <w:r w:rsidRPr="00A9497B">
        <w:rPr>
          <w:noProof/>
        </w:rPr>
        <w:drawing>
          <wp:inline distT="0" distB="0" distL="0" distR="0" wp14:anchorId="2A675283" wp14:editId="58D534CB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429B3" w14:textId="77777777" w:rsidR="00A9497B" w:rsidRPr="00C568DE" w:rsidRDefault="00A9497B" w:rsidP="00A9497B">
      <w:pPr>
        <w:jc w:val="center"/>
        <w:rPr>
          <w:szCs w:val="22"/>
        </w:rPr>
      </w:pPr>
    </w:p>
    <w:p w14:paraId="7640AE30" w14:textId="381D2ECA" w:rsidR="00A9497B" w:rsidRPr="00DA5BDE" w:rsidRDefault="00DA5BDE" w:rsidP="00A9497B">
      <w:pPr>
        <w:jc w:val="center"/>
        <w:rPr>
          <w:b/>
          <w:sz w:val="24"/>
          <w:szCs w:val="24"/>
        </w:rPr>
      </w:pPr>
      <w:r w:rsidRPr="00DA5BDE">
        <w:rPr>
          <w:b/>
          <w:sz w:val="24"/>
          <w:szCs w:val="24"/>
        </w:rPr>
        <w:t>Hledání vhodných sociálních inovací pro Ústecký kraj</w:t>
      </w:r>
      <w:r w:rsidR="00A9497B" w:rsidRPr="00DA5BDE">
        <w:rPr>
          <w:b/>
          <w:sz w:val="24"/>
          <w:szCs w:val="24"/>
        </w:rPr>
        <w:t xml:space="preserve"> </w:t>
      </w:r>
    </w:p>
    <w:p w14:paraId="687621D0" w14:textId="5A28B1C7" w:rsidR="00A9497B" w:rsidRDefault="00A9497B" w:rsidP="00A9497B">
      <w:pPr>
        <w:jc w:val="center"/>
        <w:rPr>
          <w:b/>
          <w:szCs w:val="22"/>
        </w:rPr>
      </w:pPr>
    </w:p>
    <w:p w14:paraId="25CA1547" w14:textId="30A4FC54" w:rsidR="004F0119" w:rsidRDefault="00A9497B" w:rsidP="00341F24">
      <w:pPr>
        <w:rPr>
          <w:szCs w:val="22"/>
        </w:rPr>
      </w:pPr>
      <w:r>
        <w:rPr>
          <w:b/>
          <w:szCs w:val="22"/>
        </w:rPr>
        <w:t>Ústí n</w:t>
      </w:r>
      <w:r w:rsidR="00B76684">
        <w:rPr>
          <w:b/>
          <w:szCs w:val="22"/>
        </w:rPr>
        <w:t>ad</w:t>
      </w:r>
      <w:r>
        <w:rPr>
          <w:b/>
          <w:szCs w:val="22"/>
        </w:rPr>
        <w:t xml:space="preserve"> Labem </w:t>
      </w:r>
      <w:r w:rsidR="00DA5BDE">
        <w:rPr>
          <w:b/>
          <w:szCs w:val="22"/>
        </w:rPr>
        <w:t>20</w:t>
      </w:r>
      <w:r>
        <w:rPr>
          <w:b/>
          <w:szCs w:val="22"/>
        </w:rPr>
        <w:t xml:space="preserve">. </w:t>
      </w:r>
      <w:r w:rsidR="00DA5BDE">
        <w:rPr>
          <w:b/>
          <w:szCs w:val="22"/>
        </w:rPr>
        <w:t>února</w:t>
      </w:r>
      <w:r>
        <w:rPr>
          <w:b/>
          <w:szCs w:val="22"/>
        </w:rPr>
        <w:t xml:space="preserve"> 201</w:t>
      </w:r>
      <w:r w:rsidR="00266178">
        <w:rPr>
          <w:b/>
          <w:szCs w:val="22"/>
        </w:rPr>
        <w:t>9</w:t>
      </w:r>
      <w:r>
        <w:rPr>
          <w:b/>
          <w:szCs w:val="22"/>
        </w:rPr>
        <w:t xml:space="preserve"> –</w:t>
      </w:r>
      <w:r>
        <w:rPr>
          <w:szCs w:val="22"/>
        </w:rPr>
        <w:t xml:space="preserve"> </w:t>
      </w:r>
      <w:r w:rsidR="00341F24">
        <w:rPr>
          <w:szCs w:val="22"/>
        </w:rPr>
        <w:t>Organizace P3 – People, Planet, Profit (P3) dnes představila výsledky fokusních skupin zaměřen</w:t>
      </w:r>
      <w:r w:rsidR="002A4846">
        <w:rPr>
          <w:szCs w:val="22"/>
        </w:rPr>
        <w:t>ých</w:t>
      </w:r>
      <w:r w:rsidR="00341F24">
        <w:rPr>
          <w:szCs w:val="22"/>
        </w:rPr>
        <w:t xml:space="preserve"> na mapování lokálních sociálních problémů a hledání jejich možných řešení. Od začátku roku proběhlo celkem </w:t>
      </w:r>
      <w:r w:rsidR="00CC4AB2">
        <w:rPr>
          <w:szCs w:val="22"/>
        </w:rPr>
        <w:t xml:space="preserve">šest </w:t>
      </w:r>
      <w:r w:rsidR="00341F24">
        <w:rPr>
          <w:szCs w:val="22"/>
        </w:rPr>
        <w:t xml:space="preserve">setkání cíleně vybraných skupin obyvatel Ústeckého kraje v Kadani, Teplicích, Ústí nad Labem a Žatci. </w:t>
      </w:r>
      <w:r w:rsidR="00237704">
        <w:rPr>
          <w:szCs w:val="22"/>
        </w:rPr>
        <w:t xml:space="preserve">Kvalitativní průzkum mezi místními obyvateli je součástí </w:t>
      </w:r>
      <w:r w:rsidR="004F0119">
        <w:rPr>
          <w:szCs w:val="22"/>
        </w:rPr>
        <w:t>Projektu Lidé lidem</w:t>
      </w:r>
      <w:r w:rsidR="00237704">
        <w:rPr>
          <w:szCs w:val="22"/>
        </w:rPr>
        <w:t xml:space="preserve">, který chce </w:t>
      </w:r>
      <w:r w:rsidR="002A4846">
        <w:rPr>
          <w:szCs w:val="22"/>
        </w:rPr>
        <w:t xml:space="preserve">nastavit </w:t>
      </w:r>
      <w:r w:rsidR="004F0119">
        <w:rPr>
          <w:szCs w:val="22"/>
        </w:rPr>
        <w:t>vhodn</w:t>
      </w:r>
      <w:r w:rsidR="00CC4AB2">
        <w:rPr>
          <w:szCs w:val="22"/>
        </w:rPr>
        <w:t>é</w:t>
      </w:r>
      <w:r w:rsidR="004F0119">
        <w:rPr>
          <w:szCs w:val="22"/>
        </w:rPr>
        <w:t xml:space="preserve"> programy na posílení soudržnosti obyvatel.</w:t>
      </w:r>
      <w:r w:rsidR="00237704">
        <w:rPr>
          <w:szCs w:val="22"/>
        </w:rPr>
        <w:t xml:space="preserve"> Probíhá </w:t>
      </w:r>
      <w:r w:rsidR="002A4846">
        <w:rPr>
          <w:szCs w:val="22"/>
        </w:rPr>
        <w:t>pod vedením</w:t>
      </w:r>
      <w:r w:rsidR="00237704">
        <w:rPr>
          <w:szCs w:val="22"/>
        </w:rPr>
        <w:t xml:space="preserve"> britské kulturní organizace British Council v Ústeckém a Severomoravském kraji.</w:t>
      </w:r>
    </w:p>
    <w:p w14:paraId="7489FF80" w14:textId="77777777" w:rsidR="004F0119" w:rsidRDefault="004F0119" w:rsidP="00A9497B">
      <w:pPr>
        <w:rPr>
          <w:szCs w:val="22"/>
        </w:rPr>
      </w:pPr>
    </w:p>
    <w:p w14:paraId="193D863B" w14:textId="3F42F7CD" w:rsidR="00CC4AB2" w:rsidRDefault="00CC4AB2" w:rsidP="00CC4AB2">
      <w:r>
        <w:rPr>
          <w:szCs w:val="22"/>
        </w:rPr>
        <w:t>„Napříč regionem se ukázalo, že lidé vnímají negativně působení zahraničních agenturních dělníků na utváření místních sociálních vazeb. Není snaha tyto dělníky, kteří většinou bydlí na ubytovnách, integrovat a</w:t>
      </w:r>
      <w:r w:rsidR="00B76684">
        <w:rPr>
          <w:szCs w:val="22"/>
        </w:rPr>
        <w:t> </w:t>
      </w:r>
      <w:r>
        <w:rPr>
          <w:szCs w:val="22"/>
        </w:rPr>
        <w:t>systematicky s nimi pracovat. Navíc v některých případech došlo k tomu, že z původně zaměstnaneckých bytů byly vybudované ubytovny a</w:t>
      </w:r>
      <w:r w:rsidR="00B76684">
        <w:rPr>
          <w:szCs w:val="22"/>
        </w:rPr>
        <w:t> </w:t>
      </w:r>
      <w:r>
        <w:rPr>
          <w:szCs w:val="22"/>
        </w:rPr>
        <w:t xml:space="preserve">místní lidé přišli o dostupné bydlení,“ popisuje Petra Francová z P3 jeden z hlavních závěrů. „Překvapilo nás, že mezi ohroženými skupinami se objevili zástupci většinové společnosti s nižšími příjmy, jež se dostanou do těžké životní situace, ale nemají dostatečné informace o možnostech sociálních podpor nebo se stydí o ně požádat.“ Francová rovněž upozorňuje, že v kraji je deficit ve sdílení informací mezi úřady, organizacemi a obyvateli. Mladé rodiny by uvítaly větší prostor pro rozvoj společenských aktivit. </w:t>
      </w:r>
      <w:r>
        <w:t>K</w:t>
      </w:r>
      <w:r w:rsidRPr="00A3537D">
        <w:t>raj se zaměřuje na podporu velkých investorů zven</w:t>
      </w:r>
      <w:r>
        <w:t>čí a c</w:t>
      </w:r>
      <w:r w:rsidRPr="00A3537D">
        <w:t xml:space="preserve">hybí podpora malých </w:t>
      </w:r>
      <w:r>
        <w:t xml:space="preserve">místních </w:t>
      </w:r>
      <w:r w:rsidRPr="00A3537D">
        <w:t>podniků a start-upů.</w:t>
      </w:r>
      <w:r>
        <w:t xml:space="preserve"> Je třeba více podporovat rozvoj drobného podnikání včetně podnikání sociálního a</w:t>
      </w:r>
      <w:r w:rsidR="00B76684">
        <w:t> </w:t>
      </w:r>
      <w:r>
        <w:t>výchovu k podnikavosti na základních a středních školách.</w:t>
      </w:r>
    </w:p>
    <w:p w14:paraId="68535262" w14:textId="77777777" w:rsidR="00CC4AB2" w:rsidRDefault="00CC4AB2" w:rsidP="00CC4AB2">
      <w:pPr>
        <w:rPr>
          <w:szCs w:val="22"/>
        </w:rPr>
      </w:pPr>
    </w:p>
    <w:p w14:paraId="5F8C6858" w14:textId="77777777" w:rsidR="00CC4AB2" w:rsidRDefault="00CC4AB2" w:rsidP="00CC4AB2">
      <w:pPr>
        <w:rPr>
          <w:szCs w:val="22"/>
        </w:rPr>
      </w:pPr>
      <w:r>
        <w:rPr>
          <w:szCs w:val="22"/>
        </w:rPr>
        <w:t xml:space="preserve">„Cílem výzkumu bylo </w:t>
      </w:r>
      <w:r w:rsidRPr="00DD33B3">
        <w:rPr>
          <w:szCs w:val="22"/>
        </w:rPr>
        <w:t xml:space="preserve">získat </w:t>
      </w:r>
      <w:r>
        <w:rPr>
          <w:szCs w:val="22"/>
        </w:rPr>
        <w:t>zasvěcený pohled do některých problémů</w:t>
      </w:r>
      <w:r w:rsidRPr="00DD33B3">
        <w:rPr>
          <w:szCs w:val="22"/>
        </w:rPr>
        <w:t xml:space="preserve"> obyvatel Ústeckého kraje</w:t>
      </w:r>
      <w:r>
        <w:rPr>
          <w:szCs w:val="22"/>
        </w:rPr>
        <w:t>. Do budoucna chceme najít vhodné projekty v oblasti sociálních podniků a inovací, v nichž se lidé sami aktivně zapojí do zlepšení své vlastní situace,“ říká Martina Novotná z British Council.</w:t>
      </w:r>
    </w:p>
    <w:p w14:paraId="0EC99711" w14:textId="77777777" w:rsidR="003C6A40" w:rsidRDefault="003C6A40" w:rsidP="003C6A40">
      <w:pPr>
        <w:rPr>
          <w:szCs w:val="22"/>
        </w:rPr>
      </w:pPr>
    </w:p>
    <w:p w14:paraId="5456A343" w14:textId="07294F1D" w:rsidR="00F81661" w:rsidRPr="00C568DE" w:rsidRDefault="00351CDD" w:rsidP="00A9497B">
      <w:pPr>
        <w:rPr>
          <w:sz w:val="16"/>
          <w:szCs w:val="16"/>
        </w:rPr>
      </w:pPr>
      <w:r>
        <w:rPr>
          <w:szCs w:val="22"/>
        </w:rPr>
        <w:t xml:space="preserve">Projekt Lidé lidem </w:t>
      </w:r>
      <w:r w:rsidR="00E85504">
        <w:rPr>
          <w:szCs w:val="22"/>
        </w:rPr>
        <w:t xml:space="preserve">probíhá v Ústeckém a Moravskoslezském kraji. Je zaměřen na oblast </w:t>
      </w:r>
      <w:r>
        <w:rPr>
          <w:szCs w:val="22"/>
        </w:rPr>
        <w:t>rozvoje sociálního podnikání a sociálních inovací</w:t>
      </w:r>
      <w:r w:rsidR="00E85504">
        <w:rPr>
          <w:szCs w:val="22"/>
        </w:rPr>
        <w:t xml:space="preserve">, komunitní umění a podporu </w:t>
      </w:r>
      <w:r w:rsidR="002A4846">
        <w:rPr>
          <w:szCs w:val="22"/>
        </w:rPr>
        <w:t xml:space="preserve">rozvoje </w:t>
      </w:r>
      <w:r w:rsidR="00E85504">
        <w:rPr>
          <w:szCs w:val="22"/>
        </w:rPr>
        <w:t xml:space="preserve">kritického myšlení ve školách. </w:t>
      </w:r>
      <w:r w:rsidR="00454EBC">
        <w:rPr>
          <w:szCs w:val="22"/>
        </w:rPr>
        <w:t xml:space="preserve">Začátkem </w:t>
      </w:r>
      <w:r w:rsidR="00E85504">
        <w:rPr>
          <w:szCs w:val="22"/>
        </w:rPr>
        <w:t xml:space="preserve">března navštíví skupina </w:t>
      </w:r>
      <w:r w:rsidR="00A3281F">
        <w:rPr>
          <w:szCs w:val="22"/>
        </w:rPr>
        <w:t>odborníků z</w:t>
      </w:r>
      <w:r w:rsidR="002A4846">
        <w:rPr>
          <w:szCs w:val="22"/>
        </w:rPr>
        <w:t xml:space="preserve"> obou </w:t>
      </w:r>
      <w:r w:rsidR="00A3281F">
        <w:rPr>
          <w:szCs w:val="22"/>
        </w:rPr>
        <w:t>kraj</w:t>
      </w:r>
      <w:r w:rsidR="002A4846">
        <w:rPr>
          <w:szCs w:val="22"/>
        </w:rPr>
        <w:t>ů sociální podniky organizace podporující rozvoj sociálních inovací ve Skotsku</w:t>
      </w:r>
      <w:r w:rsidR="00A3281F">
        <w:rPr>
          <w:szCs w:val="22"/>
        </w:rPr>
        <w:t>.</w:t>
      </w:r>
      <w:r w:rsidR="00B76684">
        <w:rPr>
          <w:szCs w:val="22"/>
        </w:rPr>
        <w:t xml:space="preserve"> Více o projektu na: </w:t>
      </w:r>
      <w:hyperlink r:id="rId7" w:history="1">
        <w:r w:rsidR="00B76684" w:rsidRPr="000B0812">
          <w:rPr>
            <w:rStyle w:val="Hypertextovodkaz"/>
            <w:szCs w:val="22"/>
          </w:rPr>
          <w:t>https://www.ceskenoviny.cz/special/lide-lidem-british-council/</w:t>
        </w:r>
      </w:hyperlink>
      <w:r w:rsidR="00B76684">
        <w:rPr>
          <w:szCs w:val="22"/>
        </w:rPr>
        <w:t xml:space="preserve"> </w:t>
      </w:r>
    </w:p>
    <w:p w14:paraId="0131701C" w14:textId="77777777" w:rsidR="00263B59" w:rsidRPr="006A55B8" w:rsidRDefault="00263B59">
      <w:pPr>
        <w:rPr>
          <w:b/>
          <w:szCs w:val="22"/>
          <w:lang w:val="pl-PL"/>
        </w:rPr>
      </w:pPr>
    </w:p>
    <w:p w14:paraId="3EA9B59C" w14:textId="023D3546" w:rsidR="00F81661" w:rsidRPr="00E5323D" w:rsidRDefault="00F81661">
      <w:pPr>
        <w:rPr>
          <w:b/>
          <w:szCs w:val="22"/>
          <w:lang w:val="de-DE"/>
        </w:rPr>
      </w:pPr>
      <w:r w:rsidRPr="00E5323D">
        <w:rPr>
          <w:b/>
          <w:szCs w:val="22"/>
          <w:lang w:val="de-DE"/>
        </w:rPr>
        <w:t>Kontakt:</w:t>
      </w:r>
    </w:p>
    <w:p w14:paraId="0FA8F033" w14:textId="77777777" w:rsidR="00F81661" w:rsidRPr="00E5323D" w:rsidRDefault="00F81661">
      <w:pPr>
        <w:spacing w:line="240" w:lineRule="exact"/>
        <w:rPr>
          <w:szCs w:val="22"/>
        </w:rPr>
      </w:pPr>
      <w:r w:rsidRPr="00E5323D">
        <w:rPr>
          <w:szCs w:val="22"/>
        </w:rPr>
        <w:t>Donath Business &amp; Media</w:t>
      </w:r>
    </w:p>
    <w:p w14:paraId="5F1395CA" w14:textId="087B9EF8" w:rsidR="00F81661" w:rsidRPr="00E5323D" w:rsidRDefault="00B17DD0">
      <w:pPr>
        <w:spacing w:line="240" w:lineRule="exact"/>
        <w:rPr>
          <w:szCs w:val="22"/>
        </w:rPr>
      </w:pPr>
      <w:r>
        <w:rPr>
          <w:szCs w:val="22"/>
        </w:rPr>
        <w:t>Tomáš Jelínek</w:t>
      </w:r>
    </w:p>
    <w:p w14:paraId="0D66483E" w14:textId="09613E36" w:rsidR="00F81661" w:rsidRPr="00E5323D" w:rsidRDefault="00F81661">
      <w:pPr>
        <w:spacing w:line="240" w:lineRule="exact"/>
        <w:rPr>
          <w:szCs w:val="22"/>
        </w:rPr>
      </w:pPr>
      <w:r w:rsidRPr="00E5323D">
        <w:rPr>
          <w:szCs w:val="22"/>
        </w:rPr>
        <w:t>GSM:</w:t>
      </w:r>
      <w:r w:rsidRPr="00E5323D">
        <w:rPr>
          <w:szCs w:val="22"/>
        </w:rPr>
        <w:tab/>
        <w:t>+420 602</w:t>
      </w:r>
      <w:r w:rsidR="00B17DD0">
        <w:rPr>
          <w:szCs w:val="22"/>
        </w:rPr>
        <w:t> 682 607</w:t>
      </w:r>
    </w:p>
    <w:p w14:paraId="5F03FC52" w14:textId="1476C5D7" w:rsidR="00F81661" w:rsidRPr="00A9497B" w:rsidRDefault="00B17DD0" w:rsidP="00A9497B">
      <w:pPr>
        <w:rPr>
          <w:szCs w:val="22"/>
        </w:rPr>
      </w:pPr>
      <w:r>
        <w:rPr>
          <w:szCs w:val="22"/>
        </w:rPr>
        <w:t>tomas.jelinek</w:t>
      </w:r>
      <w:r w:rsidR="00F81661" w:rsidRPr="00E5323D">
        <w:rPr>
          <w:szCs w:val="22"/>
        </w:rPr>
        <w:t>@dbm.cz</w:t>
      </w:r>
    </w:p>
    <w:sectPr w:rsidR="00F81661" w:rsidRPr="00A9497B" w:rsidSect="008D7521">
      <w:pgSz w:w="11906" w:h="16838"/>
      <w:pgMar w:top="1134" w:right="1797" w:bottom="993" w:left="1797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03E4B7" w14:textId="77777777" w:rsidR="000F6270" w:rsidRDefault="000F6270" w:rsidP="000F6270">
      <w:r>
        <w:separator/>
      </w:r>
    </w:p>
  </w:endnote>
  <w:endnote w:type="continuationSeparator" w:id="0">
    <w:p w14:paraId="2FEAF7B8" w14:textId="77777777" w:rsidR="000F6270" w:rsidRDefault="000F6270" w:rsidP="000F6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3D5954" w14:textId="77777777" w:rsidR="000F6270" w:rsidRDefault="000F6270" w:rsidP="000F6270">
      <w:r>
        <w:separator/>
      </w:r>
    </w:p>
  </w:footnote>
  <w:footnote w:type="continuationSeparator" w:id="0">
    <w:p w14:paraId="7D91719A" w14:textId="77777777" w:rsidR="000F6270" w:rsidRDefault="000F6270" w:rsidP="000F62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NLcwNbA0NLO0MLBQ0lEKTi0uzszPAykwqgUAo56lgywAAAA="/>
  </w:docVars>
  <w:rsids>
    <w:rsidRoot w:val="00A9497B"/>
    <w:rsid w:val="00000487"/>
    <w:rsid w:val="00000736"/>
    <w:rsid w:val="00006988"/>
    <w:rsid w:val="00011ED1"/>
    <w:rsid w:val="00011FD2"/>
    <w:rsid w:val="000141B9"/>
    <w:rsid w:val="000141D1"/>
    <w:rsid w:val="0001433D"/>
    <w:rsid w:val="000158A4"/>
    <w:rsid w:val="00015CA7"/>
    <w:rsid w:val="00016A37"/>
    <w:rsid w:val="0002288B"/>
    <w:rsid w:val="00022FCD"/>
    <w:rsid w:val="00023816"/>
    <w:rsid w:val="000261FD"/>
    <w:rsid w:val="00030FCB"/>
    <w:rsid w:val="00031572"/>
    <w:rsid w:val="0003195A"/>
    <w:rsid w:val="000323EF"/>
    <w:rsid w:val="000337E1"/>
    <w:rsid w:val="00033C6B"/>
    <w:rsid w:val="00036EE9"/>
    <w:rsid w:val="00041DBB"/>
    <w:rsid w:val="0004207B"/>
    <w:rsid w:val="00042D50"/>
    <w:rsid w:val="000431D8"/>
    <w:rsid w:val="00044A55"/>
    <w:rsid w:val="0004546F"/>
    <w:rsid w:val="0004689B"/>
    <w:rsid w:val="000472F4"/>
    <w:rsid w:val="000474EF"/>
    <w:rsid w:val="00047E7E"/>
    <w:rsid w:val="00050E54"/>
    <w:rsid w:val="00051AF5"/>
    <w:rsid w:val="00051DA0"/>
    <w:rsid w:val="0005248B"/>
    <w:rsid w:val="000534E5"/>
    <w:rsid w:val="000545C6"/>
    <w:rsid w:val="00054A5C"/>
    <w:rsid w:val="0005580D"/>
    <w:rsid w:val="00057379"/>
    <w:rsid w:val="0005785B"/>
    <w:rsid w:val="00060EF3"/>
    <w:rsid w:val="000614F0"/>
    <w:rsid w:val="000621D1"/>
    <w:rsid w:val="00063C80"/>
    <w:rsid w:val="00065372"/>
    <w:rsid w:val="000653F6"/>
    <w:rsid w:val="00067F22"/>
    <w:rsid w:val="0007099B"/>
    <w:rsid w:val="000711A0"/>
    <w:rsid w:val="0007296F"/>
    <w:rsid w:val="000742BB"/>
    <w:rsid w:val="00074A29"/>
    <w:rsid w:val="00075E7E"/>
    <w:rsid w:val="000760A8"/>
    <w:rsid w:val="00076F6F"/>
    <w:rsid w:val="00077736"/>
    <w:rsid w:val="00080D7F"/>
    <w:rsid w:val="00080FBB"/>
    <w:rsid w:val="00081D5F"/>
    <w:rsid w:val="00082FF0"/>
    <w:rsid w:val="00083867"/>
    <w:rsid w:val="0008389C"/>
    <w:rsid w:val="000846D5"/>
    <w:rsid w:val="00085326"/>
    <w:rsid w:val="00091472"/>
    <w:rsid w:val="00091DC6"/>
    <w:rsid w:val="000925AD"/>
    <w:rsid w:val="00093537"/>
    <w:rsid w:val="00093EE1"/>
    <w:rsid w:val="000954A3"/>
    <w:rsid w:val="000A1A59"/>
    <w:rsid w:val="000A1B95"/>
    <w:rsid w:val="000A2244"/>
    <w:rsid w:val="000A2769"/>
    <w:rsid w:val="000A284A"/>
    <w:rsid w:val="000A2856"/>
    <w:rsid w:val="000A2E32"/>
    <w:rsid w:val="000A37A6"/>
    <w:rsid w:val="000A3C5B"/>
    <w:rsid w:val="000A5BF7"/>
    <w:rsid w:val="000A6D87"/>
    <w:rsid w:val="000A71DD"/>
    <w:rsid w:val="000A7950"/>
    <w:rsid w:val="000A7CD8"/>
    <w:rsid w:val="000B1E63"/>
    <w:rsid w:val="000B283B"/>
    <w:rsid w:val="000B3674"/>
    <w:rsid w:val="000B3F4B"/>
    <w:rsid w:val="000B5951"/>
    <w:rsid w:val="000B678D"/>
    <w:rsid w:val="000C174B"/>
    <w:rsid w:val="000C1B4B"/>
    <w:rsid w:val="000C201F"/>
    <w:rsid w:val="000C2C6E"/>
    <w:rsid w:val="000C3740"/>
    <w:rsid w:val="000C38DA"/>
    <w:rsid w:val="000C3D42"/>
    <w:rsid w:val="000C46B3"/>
    <w:rsid w:val="000C4D96"/>
    <w:rsid w:val="000C572A"/>
    <w:rsid w:val="000C585C"/>
    <w:rsid w:val="000C6522"/>
    <w:rsid w:val="000C6A75"/>
    <w:rsid w:val="000C6FF7"/>
    <w:rsid w:val="000D0855"/>
    <w:rsid w:val="000D1600"/>
    <w:rsid w:val="000D2D79"/>
    <w:rsid w:val="000D3623"/>
    <w:rsid w:val="000D377A"/>
    <w:rsid w:val="000D3B97"/>
    <w:rsid w:val="000D3E48"/>
    <w:rsid w:val="000D4B14"/>
    <w:rsid w:val="000D4B1D"/>
    <w:rsid w:val="000D7817"/>
    <w:rsid w:val="000D785C"/>
    <w:rsid w:val="000E02B0"/>
    <w:rsid w:val="000E1179"/>
    <w:rsid w:val="000E13EB"/>
    <w:rsid w:val="000E150C"/>
    <w:rsid w:val="000E1C6A"/>
    <w:rsid w:val="000E3F5F"/>
    <w:rsid w:val="000E4C04"/>
    <w:rsid w:val="000E4FE3"/>
    <w:rsid w:val="000E68E5"/>
    <w:rsid w:val="000E6CC7"/>
    <w:rsid w:val="000F1616"/>
    <w:rsid w:val="000F19C1"/>
    <w:rsid w:val="000F1F1F"/>
    <w:rsid w:val="000F5406"/>
    <w:rsid w:val="000F6270"/>
    <w:rsid w:val="001005F9"/>
    <w:rsid w:val="00100927"/>
    <w:rsid w:val="00104159"/>
    <w:rsid w:val="00107402"/>
    <w:rsid w:val="00107C77"/>
    <w:rsid w:val="0011100A"/>
    <w:rsid w:val="0011197C"/>
    <w:rsid w:val="001147E1"/>
    <w:rsid w:val="00115922"/>
    <w:rsid w:val="001177CF"/>
    <w:rsid w:val="00120BF7"/>
    <w:rsid w:val="00120EBC"/>
    <w:rsid w:val="0012138C"/>
    <w:rsid w:val="001214BC"/>
    <w:rsid w:val="001223E3"/>
    <w:rsid w:val="0012364D"/>
    <w:rsid w:val="00123F53"/>
    <w:rsid w:val="00124AB4"/>
    <w:rsid w:val="00125A57"/>
    <w:rsid w:val="00125F41"/>
    <w:rsid w:val="00126ABB"/>
    <w:rsid w:val="00126B1D"/>
    <w:rsid w:val="00130882"/>
    <w:rsid w:val="00130F7E"/>
    <w:rsid w:val="00131C7C"/>
    <w:rsid w:val="00132707"/>
    <w:rsid w:val="00132C5C"/>
    <w:rsid w:val="001359EC"/>
    <w:rsid w:val="00135AE3"/>
    <w:rsid w:val="00135E5A"/>
    <w:rsid w:val="00136FEB"/>
    <w:rsid w:val="0013717C"/>
    <w:rsid w:val="001429CC"/>
    <w:rsid w:val="00144B03"/>
    <w:rsid w:val="00144DCB"/>
    <w:rsid w:val="00145505"/>
    <w:rsid w:val="001464C9"/>
    <w:rsid w:val="00147B25"/>
    <w:rsid w:val="00150E59"/>
    <w:rsid w:val="00150F9F"/>
    <w:rsid w:val="00151748"/>
    <w:rsid w:val="0015183B"/>
    <w:rsid w:val="0015188B"/>
    <w:rsid w:val="00153379"/>
    <w:rsid w:val="001538C1"/>
    <w:rsid w:val="0015563A"/>
    <w:rsid w:val="00156494"/>
    <w:rsid w:val="00156A1F"/>
    <w:rsid w:val="0015711C"/>
    <w:rsid w:val="00157238"/>
    <w:rsid w:val="001608B1"/>
    <w:rsid w:val="0016105B"/>
    <w:rsid w:val="00171D12"/>
    <w:rsid w:val="00173140"/>
    <w:rsid w:val="00173A3B"/>
    <w:rsid w:val="001747E1"/>
    <w:rsid w:val="00174D32"/>
    <w:rsid w:val="00174D50"/>
    <w:rsid w:val="001772F0"/>
    <w:rsid w:val="0017738F"/>
    <w:rsid w:val="001816D9"/>
    <w:rsid w:val="00182DDF"/>
    <w:rsid w:val="00182EF4"/>
    <w:rsid w:val="0018363F"/>
    <w:rsid w:val="001841A1"/>
    <w:rsid w:val="00185B73"/>
    <w:rsid w:val="00185D7F"/>
    <w:rsid w:val="00186AA0"/>
    <w:rsid w:val="001879B3"/>
    <w:rsid w:val="00190420"/>
    <w:rsid w:val="00192511"/>
    <w:rsid w:val="00192B5F"/>
    <w:rsid w:val="0019686B"/>
    <w:rsid w:val="001A0131"/>
    <w:rsid w:val="001A1B8C"/>
    <w:rsid w:val="001A23BC"/>
    <w:rsid w:val="001A2BE7"/>
    <w:rsid w:val="001A5864"/>
    <w:rsid w:val="001A71DA"/>
    <w:rsid w:val="001A7456"/>
    <w:rsid w:val="001A75E3"/>
    <w:rsid w:val="001B02F3"/>
    <w:rsid w:val="001B06DB"/>
    <w:rsid w:val="001B0A36"/>
    <w:rsid w:val="001B1372"/>
    <w:rsid w:val="001B2024"/>
    <w:rsid w:val="001B301D"/>
    <w:rsid w:val="001B6B41"/>
    <w:rsid w:val="001B6D7C"/>
    <w:rsid w:val="001B6FE5"/>
    <w:rsid w:val="001C0D3A"/>
    <w:rsid w:val="001C222A"/>
    <w:rsid w:val="001C4569"/>
    <w:rsid w:val="001C49FB"/>
    <w:rsid w:val="001C5947"/>
    <w:rsid w:val="001C72FF"/>
    <w:rsid w:val="001C7CA8"/>
    <w:rsid w:val="001D063D"/>
    <w:rsid w:val="001D196C"/>
    <w:rsid w:val="001D3665"/>
    <w:rsid w:val="001D53C0"/>
    <w:rsid w:val="001D6020"/>
    <w:rsid w:val="001D62A3"/>
    <w:rsid w:val="001D63B2"/>
    <w:rsid w:val="001D7034"/>
    <w:rsid w:val="001D79B6"/>
    <w:rsid w:val="001E0E95"/>
    <w:rsid w:val="001E1610"/>
    <w:rsid w:val="001E1925"/>
    <w:rsid w:val="001E21BF"/>
    <w:rsid w:val="001E2716"/>
    <w:rsid w:val="001E2D43"/>
    <w:rsid w:val="001E4A99"/>
    <w:rsid w:val="001E4B9F"/>
    <w:rsid w:val="001E518A"/>
    <w:rsid w:val="001E5F25"/>
    <w:rsid w:val="001E70AD"/>
    <w:rsid w:val="001E7F38"/>
    <w:rsid w:val="001F0667"/>
    <w:rsid w:val="001F163D"/>
    <w:rsid w:val="001F36E8"/>
    <w:rsid w:val="001F39F8"/>
    <w:rsid w:val="001F4C3B"/>
    <w:rsid w:val="001F4C6A"/>
    <w:rsid w:val="001F5AE2"/>
    <w:rsid w:val="001F5E3E"/>
    <w:rsid w:val="001F670A"/>
    <w:rsid w:val="001F6A95"/>
    <w:rsid w:val="002009ED"/>
    <w:rsid w:val="00200CFC"/>
    <w:rsid w:val="00201E6B"/>
    <w:rsid w:val="00204F20"/>
    <w:rsid w:val="002058DA"/>
    <w:rsid w:val="00205B75"/>
    <w:rsid w:val="00206BE3"/>
    <w:rsid w:val="00211B12"/>
    <w:rsid w:val="00212EE1"/>
    <w:rsid w:val="00213AD2"/>
    <w:rsid w:val="00215905"/>
    <w:rsid w:val="00215B7B"/>
    <w:rsid w:val="0021654E"/>
    <w:rsid w:val="00217CD8"/>
    <w:rsid w:val="0022066F"/>
    <w:rsid w:val="002221B5"/>
    <w:rsid w:val="002236D5"/>
    <w:rsid w:val="00224ACB"/>
    <w:rsid w:val="00225DE8"/>
    <w:rsid w:val="00227014"/>
    <w:rsid w:val="002329A3"/>
    <w:rsid w:val="00232F59"/>
    <w:rsid w:val="002352BA"/>
    <w:rsid w:val="00237704"/>
    <w:rsid w:val="002401E8"/>
    <w:rsid w:val="00240CAA"/>
    <w:rsid w:val="002412B3"/>
    <w:rsid w:val="002419FC"/>
    <w:rsid w:val="00242D50"/>
    <w:rsid w:val="00243323"/>
    <w:rsid w:val="00244E93"/>
    <w:rsid w:val="00245645"/>
    <w:rsid w:val="00245BB2"/>
    <w:rsid w:val="00246102"/>
    <w:rsid w:val="002471A3"/>
    <w:rsid w:val="0025025F"/>
    <w:rsid w:val="00250730"/>
    <w:rsid w:val="0025091D"/>
    <w:rsid w:val="00253E44"/>
    <w:rsid w:val="00255629"/>
    <w:rsid w:val="00255A29"/>
    <w:rsid w:val="00257E5A"/>
    <w:rsid w:val="00261B3A"/>
    <w:rsid w:val="00262163"/>
    <w:rsid w:val="00262248"/>
    <w:rsid w:val="00262BC2"/>
    <w:rsid w:val="002632A0"/>
    <w:rsid w:val="00263B59"/>
    <w:rsid w:val="0026509F"/>
    <w:rsid w:val="00265F20"/>
    <w:rsid w:val="00266178"/>
    <w:rsid w:val="00267191"/>
    <w:rsid w:val="002676B3"/>
    <w:rsid w:val="002705E4"/>
    <w:rsid w:val="00270D02"/>
    <w:rsid w:val="00271856"/>
    <w:rsid w:val="0027186F"/>
    <w:rsid w:val="002730FF"/>
    <w:rsid w:val="002743A2"/>
    <w:rsid w:val="002769BD"/>
    <w:rsid w:val="00280139"/>
    <w:rsid w:val="0028099D"/>
    <w:rsid w:val="0028186B"/>
    <w:rsid w:val="00281B66"/>
    <w:rsid w:val="00282468"/>
    <w:rsid w:val="0028329E"/>
    <w:rsid w:val="00283D06"/>
    <w:rsid w:val="00283F2F"/>
    <w:rsid w:val="002841EF"/>
    <w:rsid w:val="002851B7"/>
    <w:rsid w:val="00285425"/>
    <w:rsid w:val="0028549A"/>
    <w:rsid w:val="00285CC9"/>
    <w:rsid w:val="0028726A"/>
    <w:rsid w:val="0028726C"/>
    <w:rsid w:val="0029303A"/>
    <w:rsid w:val="002935E5"/>
    <w:rsid w:val="00295CAA"/>
    <w:rsid w:val="00295D4F"/>
    <w:rsid w:val="002967AA"/>
    <w:rsid w:val="002A0552"/>
    <w:rsid w:val="002A14ED"/>
    <w:rsid w:val="002A271A"/>
    <w:rsid w:val="002A33AA"/>
    <w:rsid w:val="002A3A30"/>
    <w:rsid w:val="002A46C5"/>
    <w:rsid w:val="002A4846"/>
    <w:rsid w:val="002A7718"/>
    <w:rsid w:val="002B061C"/>
    <w:rsid w:val="002B1643"/>
    <w:rsid w:val="002B2C07"/>
    <w:rsid w:val="002B4250"/>
    <w:rsid w:val="002B427B"/>
    <w:rsid w:val="002B5645"/>
    <w:rsid w:val="002B5DB4"/>
    <w:rsid w:val="002B7B8B"/>
    <w:rsid w:val="002C3830"/>
    <w:rsid w:val="002C4638"/>
    <w:rsid w:val="002C5035"/>
    <w:rsid w:val="002C50EF"/>
    <w:rsid w:val="002C51E8"/>
    <w:rsid w:val="002C651C"/>
    <w:rsid w:val="002C704A"/>
    <w:rsid w:val="002C74CD"/>
    <w:rsid w:val="002C79E8"/>
    <w:rsid w:val="002D33B0"/>
    <w:rsid w:val="002D3668"/>
    <w:rsid w:val="002D56A7"/>
    <w:rsid w:val="002D6EDF"/>
    <w:rsid w:val="002D737A"/>
    <w:rsid w:val="002E1404"/>
    <w:rsid w:val="002E269C"/>
    <w:rsid w:val="002E458D"/>
    <w:rsid w:val="002E6957"/>
    <w:rsid w:val="002E7151"/>
    <w:rsid w:val="002F1176"/>
    <w:rsid w:val="002F1684"/>
    <w:rsid w:val="002F26F9"/>
    <w:rsid w:val="002F3A07"/>
    <w:rsid w:val="002F3CCD"/>
    <w:rsid w:val="002F6BB1"/>
    <w:rsid w:val="0030218C"/>
    <w:rsid w:val="00302F87"/>
    <w:rsid w:val="00303A07"/>
    <w:rsid w:val="00304426"/>
    <w:rsid w:val="00305065"/>
    <w:rsid w:val="00305BD4"/>
    <w:rsid w:val="00306BBB"/>
    <w:rsid w:val="00306DCF"/>
    <w:rsid w:val="00306F7B"/>
    <w:rsid w:val="00307AB8"/>
    <w:rsid w:val="00307F76"/>
    <w:rsid w:val="003107A7"/>
    <w:rsid w:val="00310A71"/>
    <w:rsid w:val="00311550"/>
    <w:rsid w:val="0031192D"/>
    <w:rsid w:val="00312AF6"/>
    <w:rsid w:val="00313B66"/>
    <w:rsid w:val="00322C6B"/>
    <w:rsid w:val="00322F74"/>
    <w:rsid w:val="0032303B"/>
    <w:rsid w:val="00323F72"/>
    <w:rsid w:val="00324D17"/>
    <w:rsid w:val="00325FC2"/>
    <w:rsid w:val="003262D7"/>
    <w:rsid w:val="0032707F"/>
    <w:rsid w:val="00327770"/>
    <w:rsid w:val="00330999"/>
    <w:rsid w:val="00330B22"/>
    <w:rsid w:val="0033138D"/>
    <w:rsid w:val="00331897"/>
    <w:rsid w:val="00331D3E"/>
    <w:rsid w:val="00331E91"/>
    <w:rsid w:val="00332142"/>
    <w:rsid w:val="0033294C"/>
    <w:rsid w:val="00332CA2"/>
    <w:rsid w:val="003331F8"/>
    <w:rsid w:val="0033333E"/>
    <w:rsid w:val="00335890"/>
    <w:rsid w:val="00337277"/>
    <w:rsid w:val="003374A6"/>
    <w:rsid w:val="00341F24"/>
    <w:rsid w:val="00343F7C"/>
    <w:rsid w:val="0034750B"/>
    <w:rsid w:val="003507A4"/>
    <w:rsid w:val="003508A5"/>
    <w:rsid w:val="00350C0D"/>
    <w:rsid w:val="00351CDD"/>
    <w:rsid w:val="00352514"/>
    <w:rsid w:val="00352E0B"/>
    <w:rsid w:val="003558BF"/>
    <w:rsid w:val="003566BC"/>
    <w:rsid w:val="00357A91"/>
    <w:rsid w:val="00361D59"/>
    <w:rsid w:val="003629FB"/>
    <w:rsid w:val="00363FB2"/>
    <w:rsid w:val="003660B2"/>
    <w:rsid w:val="00366F18"/>
    <w:rsid w:val="00367B6F"/>
    <w:rsid w:val="00367E51"/>
    <w:rsid w:val="0037029C"/>
    <w:rsid w:val="00372BA6"/>
    <w:rsid w:val="00373594"/>
    <w:rsid w:val="00374949"/>
    <w:rsid w:val="003752B5"/>
    <w:rsid w:val="00375759"/>
    <w:rsid w:val="00375E4C"/>
    <w:rsid w:val="00375EE0"/>
    <w:rsid w:val="00376E14"/>
    <w:rsid w:val="00377BE1"/>
    <w:rsid w:val="00377D4D"/>
    <w:rsid w:val="00380A35"/>
    <w:rsid w:val="00380AB6"/>
    <w:rsid w:val="0038192B"/>
    <w:rsid w:val="003819EC"/>
    <w:rsid w:val="00382291"/>
    <w:rsid w:val="00382896"/>
    <w:rsid w:val="00383BB2"/>
    <w:rsid w:val="00384E71"/>
    <w:rsid w:val="003851B4"/>
    <w:rsid w:val="003859B4"/>
    <w:rsid w:val="00385F51"/>
    <w:rsid w:val="00387716"/>
    <w:rsid w:val="003919C0"/>
    <w:rsid w:val="003939B2"/>
    <w:rsid w:val="003951F0"/>
    <w:rsid w:val="00395CBE"/>
    <w:rsid w:val="00395D96"/>
    <w:rsid w:val="0039744C"/>
    <w:rsid w:val="003A1B46"/>
    <w:rsid w:val="003A418E"/>
    <w:rsid w:val="003A4F97"/>
    <w:rsid w:val="003A5214"/>
    <w:rsid w:val="003A5451"/>
    <w:rsid w:val="003A63C6"/>
    <w:rsid w:val="003A652E"/>
    <w:rsid w:val="003A6F73"/>
    <w:rsid w:val="003B0CCC"/>
    <w:rsid w:val="003B1682"/>
    <w:rsid w:val="003B23F0"/>
    <w:rsid w:val="003B3456"/>
    <w:rsid w:val="003B4934"/>
    <w:rsid w:val="003C06A3"/>
    <w:rsid w:val="003C1A0F"/>
    <w:rsid w:val="003C3E53"/>
    <w:rsid w:val="003C44F5"/>
    <w:rsid w:val="003C4CDB"/>
    <w:rsid w:val="003C5168"/>
    <w:rsid w:val="003C6298"/>
    <w:rsid w:val="003C6A40"/>
    <w:rsid w:val="003C6AC2"/>
    <w:rsid w:val="003C7625"/>
    <w:rsid w:val="003D0209"/>
    <w:rsid w:val="003D0435"/>
    <w:rsid w:val="003D09E7"/>
    <w:rsid w:val="003D0CF1"/>
    <w:rsid w:val="003D24C5"/>
    <w:rsid w:val="003D4585"/>
    <w:rsid w:val="003D5634"/>
    <w:rsid w:val="003D5A8F"/>
    <w:rsid w:val="003D5D2D"/>
    <w:rsid w:val="003D67E6"/>
    <w:rsid w:val="003D69D5"/>
    <w:rsid w:val="003D6E7E"/>
    <w:rsid w:val="003D6F5E"/>
    <w:rsid w:val="003D76EE"/>
    <w:rsid w:val="003D7ADD"/>
    <w:rsid w:val="003D7E62"/>
    <w:rsid w:val="003E06FF"/>
    <w:rsid w:val="003E07B8"/>
    <w:rsid w:val="003E0986"/>
    <w:rsid w:val="003E0BEA"/>
    <w:rsid w:val="003E1512"/>
    <w:rsid w:val="003E1D07"/>
    <w:rsid w:val="003E1F59"/>
    <w:rsid w:val="003E2220"/>
    <w:rsid w:val="003E2BFC"/>
    <w:rsid w:val="003E3541"/>
    <w:rsid w:val="003E3850"/>
    <w:rsid w:val="003E3ACC"/>
    <w:rsid w:val="003E3BE1"/>
    <w:rsid w:val="003E4379"/>
    <w:rsid w:val="003E46F4"/>
    <w:rsid w:val="003E57EB"/>
    <w:rsid w:val="003E7277"/>
    <w:rsid w:val="003F086B"/>
    <w:rsid w:val="003F26CC"/>
    <w:rsid w:val="003F41A6"/>
    <w:rsid w:val="003F41C1"/>
    <w:rsid w:val="003F4F83"/>
    <w:rsid w:val="003F5ECF"/>
    <w:rsid w:val="003F6A15"/>
    <w:rsid w:val="00400750"/>
    <w:rsid w:val="0040151A"/>
    <w:rsid w:val="0040326A"/>
    <w:rsid w:val="00405D1B"/>
    <w:rsid w:val="00406398"/>
    <w:rsid w:val="004134EF"/>
    <w:rsid w:val="00413F9D"/>
    <w:rsid w:val="004149E2"/>
    <w:rsid w:val="00415794"/>
    <w:rsid w:val="00416342"/>
    <w:rsid w:val="0041687F"/>
    <w:rsid w:val="0042052F"/>
    <w:rsid w:val="0042168A"/>
    <w:rsid w:val="00422C67"/>
    <w:rsid w:val="00422D14"/>
    <w:rsid w:val="004238F5"/>
    <w:rsid w:val="00423BBD"/>
    <w:rsid w:val="00425A56"/>
    <w:rsid w:val="0042665C"/>
    <w:rsid w:val="004272D2"/>
    <w:rsid w:val="00430842"/>
    <w:rsid w:val="00433586"/>
    <w:rsid w:val="0043453F"/>
    <w:rsid w:val="00434B6B"/>
    <w:rsid w:val="00435056"/>
    <w:rsid w:val="00440BE4"/>
    <w:rsid w:val="00440C9C"/>
    <w:rsid w:val="004422F1"/>
    <w:rsid w:val="00442F5A"/>
    <w:rsid w:val="00445EE1"/>
    <w:rsid w:val="00446EC1"/>
    <w:rsid w:val="00450293"/>
    <w:rsid w:val="004504C6"/>
    <w:rsid w:val="00450765"/>
    <w:rsid w:val="00450E18"/>
    <w:rsid w:val="00450F87"/>
    <w:rsid w:val="00451F48"/>
    <w:rsid w:val="004534E1"/>
    <w:rsid w:val="00453678"/>
    <w:rsid w:val="00453F82"/>
    <w:rsid w:val="00454EBC"/>
    <w:rsid w:val="004552E2"/>
    <w:rsid w:val="0045534B"/>
    <w:rsid w:val="0045790F"/>
    <w:rsid w:val="00457E0C"/>
    <w:rsid w:val="004601C9"/>
    <w:rsid w:val="00462638"/>
    <w:rsid w:val="00462A25"/>
    <w:rsid w:val="00463159"/>
    <w:rsid w:val="004633E3"/>
    <w:rsid w:val="00463A7B"/>
    <w:rsid w:val="004640C1"/>
    <w:rsid w:val="0046452E"/>
    <w:rsid w:val="00464EAE"/>
    <w:rsid w:val="00465324"/>
    <w:rsid w:val="00470AFC"/>
    <w:rsid w:val="004728E0"/>
    <w:rsid w:val="00472C93"/>
    <w:rsid w:val="00473A8A"/>
    <w:rsid w:val="00474273"/>
    <w:rsid w:val="0047538E"/>
    <w:rsid w:val="00475C44"/>
    <w:rsid w:val="00475CA4"/>
    <w:rsid w:val="00476944"/>
    <w:rsid w:val="00477133"/>
    <w:rsid w:val="00480362"/>
    <w:rsid w:val="00480A79"/>
    <w:rsid w:val="0048279D"/>
    <w:rsid w:val="00482851"/>
    <w:rsid w:val="004836FB"/>
    <w:rsid w:val="00484201"/>
    <w:rsid w:val="00484B55"/>
    <w:rsid w:val="00486382"/>
    <w:rsid w:val="00487018"/>
    <w:rsid w:val="004879F3"/>
    <w:rsid w:val="00491098"/>
    <w:rsid w:val="0049314C"/>
    <w:rsid w:val="00493A53"/>
    <w:rsid w:val="004947B2"/>
    <w:rsid w:val="00495D4C"/>
    <w:rsid w:val="004970F0"/>
    <w:rsid w:val="004A1366"/>
    <w:rsid w:val="004A1502"/>
    <w:rsid w:val="004A156E"/>
    <w:rsid w:val="004A22C7"/>
    <w:rsid w:val="004A66AA"/>
    <w:rsid w:val="004A6DCF"/>
    <w:rsid w:val="004A746E"/>
    <w:rsid w:val="004B020F"/>
    <w:rsid w:val="004B05F4"/>
    <w:rsid w:val="004B1646"/>
    <w:rsid w:val="004B188F"/>
    <w:rsid w:val="004B2AE4"/>
    <w:rsid w:val="004B4E2E"/>
    <w:rsid w:val="004B53A6"/>
    <w:rsid w:val="004B6D50"/>
    <w:rsid w:val="004B7540"/>
    <w:rsid w:val="004B77ED"/>
    <w:rsid w:val="004C126C"/>
    <w:rsid w:val="004C1390"/>
    <w:rsid w:val="004C1608"/>
    <w:rsid w:val="004C2E1F"/>
    <w:rsid w:val="004C408E"/>
    <w:rsid w:val="004C47B1"/>
    <w:rsid w:val="004C4A09"/>
    <w:rsid w:val="004C60A8"/>
    <w:rsid w:val="004C60FD"/>
    <w:rsid w:val="004C66F3"/>
    <w:rsid w:val="004D001E"/>
    <w:rsid w:val="004D0769"/>
    <w:rsid w:val="004D0B9A"/>
    <w:rsid w:val="004D129A"/>
    <w:rsid w:val="004D29EA"/>
    <w:rsid w:val="004D3C3A"/>
    <w:rsid w:val="004D42A1"/>
    <w:rsid w:val="004D4E56"/>
    <w:rsid w:val="004D518F"/>
    <w:rsid w:val="004D56CD"/>
    <w:rsid w:val="004D6165"/>
    <w:rsid w:val="004D7A62"/>
    <w:rsid w:val="004D7B8F"/>
    <w:rsid w:val="004D7E3F"/>
    <w:rsid w:val="004E0732"/>
    <w:rsid w:val="004E10D7"/>
    <w:rsid w:val="004E26B6"/>
    <w:rsid w:val="004E2F5C"/>
    <w:rsid w:val="004E34EA"/>
    <w:rsid w:val="004E3687"/>
    <w:rsid w:val="004E447E"/>
    <w:rsid w:val="004E4540"/>
    <w:rsid w:val="004E55D0"/>
    <w:rsid w:val="004E6AEE"/>
    <w:rsid w:val="004E78E1"/>
    <w:rsid w:val="004F0119"/>
    <w:rsid w:val="004F1338"/>
    <w:rsid w:val="004F14C4"/>
    <w:rsid w:val="004F1DC0"/>
    <w:rsid w:val="004F2950"/>
    <w:rsid w:val="004F3B70"/>
    <w:rsid w:val="004F4363"/>
    <w:rsid w:val="004F4A47"/>
    <w:rsid w:val="004F59BA"/>
    <w:rsid w:val="004F5CD0"/>
    <w:rsid w:val="004F6B40"/>
    <w:rsid w:val="004F6CAE"/>
    <w:rsid w:val="004F6E3C"/>
    <w:rsid w:val="004F6F7E"/>
    <w:rsid w:val="004F7085"/>
    <w:rsid w:val="004F7BDB"/>
    <w:rsid w:val="00500097"/>
    <w:rsid w:val="0050017A"/>
    <w:rsid w:val="00500B3A"/>
    <w:rsid w:val="0050150F"/>
    <w:rsid w:val="00501C0E"/>
    <w:rsid w:val="0050546D"/>
    <w:rsid w:val="00505DDF"/>
    <w:rsid w:val="005073EE"/>
    <w:rsid w:val="00510703"/>
    <w:rsid w:val="00511A72"/>
    <w:rsid w:val="0051200B"/>
    <w:rsid w:val="0051301A"/>
    <w:rsid w:val="00514246"/>
    <w:rsid w:val="00515CA4"/>
    <w:rsid w:val="005168E5"/>
    <w:rsid w:val="005178E9"/>
    <w:rsid w:val="00521338"/>
    <w:rsid w:val="005214F9"/>
    <w:rsid w:val="0052211D"/>
    <w:rsid w:val="005238CA"/>
    <w:rsid w:val="005257C9"/>
    <w:rsid w:val="00526B2E"/>
    <w:rsid w:val="00527B1C"/>
    <w:rsid w:val="00527CB7"/>
    <w:rsid w:val="0053365D"/>
    <w:rsid w:val="00533661"/>
    <w:rsid w:val="00534014"/>
    <w:rsid w:val="00536788"/>
    <w:rsid w:val="00540828"/>
    <w:rsid w:val="00540971"/>
    <w:rsid w:val="00541AB8"/>
    <w:rsid w:val="00545228"/>
    <w:rsid w:val="00545EA9"/>
    <w:rsid w:val="00547225"/>
    <w:rsid w:val="00547C5A"/>
    <w:rsid w:val="005506F2"/>
    <w:rsid w:val="00550995"/>
    <w:rsid w:val="00550D6B"/>
    <w:rsid w:val="00551062"/>
    <w:rsid w:val="005524FD"/>
    <w:rsid w:val="0055280D"/>
    <w:rsid w:val="00554812"/>
    <w:rsid w:val="00554F02"/>
    <w:rsid w:val="00555DD3"/>
    <w:rsid w:val="005611D5"/>
    <w:rsid w:val="0056131D"/>
    <w:rsid w:val="0056283B"/>
    <w:rsid w:val="00565223"/>
    <w:rsid w:val="00565787"/>
    <w:rsid w:val="00566081"/>
    <w:rsid w:val="005673A0"/>
    <w:rsid w:val="00567F14"/>
    <w:rsid w:val="0057317B"/>
    <w:rsid w:val="005752A1"/>
    <w:rsid w:val="005753C7"/>
    <w:rsid w:val="00576AF1"/>
    <w:rsid w:val="00577C08"/>
    <w:rsid w:val="00577EE6"/>
    <w:rsid w:val="005819BF"/>
    <w:rsid w:val="005827AC"/>
    <w:rsid w:val="0058405F"/>
    <w:rsid w:val="0058438D"/>
    <w:rsid w:val="00584DA4"/>
    <w:rsid w:val="0058564B"/>
    <w:rsid w:val="00585701"/>
    <w:rsid w:val="0058632C"/>
    <w:rsid w:val="00586691"/>
    <w:rsid w:val="00590F5A"/>
    <w:rsid w:val="005910A0"/>
    <w:rsid w:val="00592320"/>
    <w:rsid w:val="00594E4D"/>
    <w:rsid w:val="00594FF6"/>
    <w:rsid w:val="0059501A"/>
    <w:rsid w:val="00596131"/>
    <w:rsid w:val="005965EF"/>
    <w:rsid w:val="00596F3C"/>
    <w:rsid w:val="005A0681"/>
    <w:rsid w:val="005A2134"/>
    <w:rsid w:val="005A2CF8"/>
    <w:rsid w:val="005A3173"/>
    <w:rsid w:val="005A35AE"/>
    <w:rsid w:val="005A3F78"/>
    <w:rsid w:val="005B027C"/>
    <w:rsid w:val="005B4171"/>
    <w:rsid w:val="005B5230"/>
    <w:rsid w:val="005B56DC"/>
    <w:rsid w:val="005B5D9D"/>
    <w:rsid w:val="005B6865"/>
    <w:rsid w:val="005B7F33"/>
    <w:rsid w:val="005C4FB1"/>
    <w:rsid w:val="005C57AF"/>
    <w:rsid w:val="005C7451"/>
    <w:rsid w:val="005C76ED"/>
    <w:rsid w:val="005D2884"/>
    <w:rsid w:val="005D2C72"/>
    <w:rsid w:val="005D5C74"/>
    <w:rsid w:val="005D66D0"/>
    <w:rsid w:val="005D7540"/>
    <w:rsid w:val="005D7941"/>
    <w:rsid w:val="005E07A8"/>
    <w:rsid w:val="005E0A45"/>
    <w:rsid w:val="005E0EE6"/>
    <w:rsid w:val="005E1648"/>
    <w:rsid w:val="005E17B3"/>
    <w:rsid w:val="005E2237"/>
    <w:rsid w:val="005E337B"/>
    <w:rsid w:val="005E3492"/>
    <w:rsid w:val="005E378D"/>
    <w:rsid w:val="005E3AAE"/>
    <w:rsid w:val="005E414E"/>
    <w:rsid w:val="005E49CD"/>
    <w:rsid w:val="005E507A"/>
    <w:rsid w:val="005E55CF"/>
    <w:rsid w:val="005E5ABF"/>
    <w:rsid w:val="005E7C40"/>
    <w:rsid w:val="005F0941"/>
    <w:rsid w:val="005F3117"/>
    <w:rsid w:val="005F5C8D"/>
    <w:rsid w:val="005F5F99"/>
    <w:rsid w:val="005F63DA"/>
    <w:rsid w:val="005F705B"/>
    <w:rsid w:val="005F7637"/>
    <w:rsid w:val="005F7778"/>
    <w:rsid w:val="006009F4"/>
    <w:rsid w:val="00600BD7"/>
    <w:rsid w:val="00601143"/>
    <w:rsid w:val="006018F0"/>
    <w:rsid w:val="00603689"/>
    <w:rsid w:val="00603C6D"/>
    <w:rsid w:val="00605BC7"/>
    <w:rsid w:val="00605BF6"/>
    <w:rsid w:val="00607D66"/>
    <w:rsid w:val="006119AB"/>
    <w:rsid w:val="00612019"/>
    <w:rsid w:val="0061271F"/>
    <w:rsid w:val="006143F9"/>
    <w:rsid w:val="0061440A"/>
    <w:rsid w:val="00615431"/>
    <w:rsid w:val="00615537"/>
    <w:rsid w:val="006158E8"/>
    <w:rsid w:val="00615B33"/>
    <w:rsid w:val="00615F06"/>
    <w:rsid w:val="00616562"/>
    <w:rsid w:val="0061692C"/>
    <w:rsid w:val="00617815"/>
    <w:rsid w:val="00620AEC"/>
    <w:rsid w:val="00620F92"/>
    <w:rsid w:val="00621674"/>
    <w:rsid w:val="006217C6"/>
    <w:rsid w:val="00625566"/>
    <w:rsid w:val="00626A54"/>
    <w:rsid w:val="006274D1"/>
    <w:rsid w:val="00630706"/>
    <w:rsid w:val="00630DED"/>
    <w:rsid w:val="00631090"/>
    <w:rsid w:val="00632543"/>
    <w:rsid w:val="00632ADE"/>
    <w:rsid w:val="0063340C"/>
    <w:rsid w:val="0063398E"/>
    <w:rsid w:val="00634304"/>
    <w:rsid w:val="006346E4"/>
    <w:rsid w:val="00634992"/>
    <w:rsid w:val="0063528C"/>
    <w:rsid w:val="00637313"/>
    <w:rsid w:val="006376E2"/>
    <w:rsid w:val="006378B4"/>
    <w:rsid w:val="00640EB8"/>
    <w:rsid w:val="00640F8C"/>
    <w:rsid w:val="006438D4"/>
    <w:rsid w:val="00643B70"/>
    <w:rsid w:val="0064424A"/>
    <w:rsid w:val="00645B00"/>
    <w:rsid w:val="006510AB"/>
    <w:rsid w:val="006512BD"/>
    <w:rsid w:val="006512BE"/>
    <w:rsid w:val="0065203E"/>
    <w:rsid w:val="006539EF"/>
    <w:rsid w:val="00653B1F"/>
    <w:rsid w:val="006555B2"/>
    <w:rsid w:val="0065567F"/>
    <w:rsid w:val="00655A43"/>
    <w:rsid w:val="00655DF7"/>
    <w:rsid w:val="006567D4"/>
    <w:rsid w:val="00656DD8"/>
    <w:rsid w:val="00657A7D"/>
    <w:rsid w:val="00657BDF"/>
    <w:rsid w:val="00657BF0"/>
    <w:rsid w:val="00657CF0"/>
    <w:rsid w:val="006615DE"/>
    <w:rsid w:val="00661937"/>
    <w:rsid w:val="0066309C"/>
    <w:rsid w:val="006718F2"/>
    <w:rsid w:val="0067243C"/>
    <w:rsid w:val="006731AF"/>
    <w:rsid w:val="0067321E"/>
    <w:rsid w:val="0067549A"/>
    <w:rsid w:val="006766B4"/>
    <w:rsid w:val="00677D38"/>
    <w:rsid w:val="00680F0C"/>
    <w:rsid w:val="00682F9F"/>
    <w:rsid w:val="00683B9C"/>
    <w:rsid w:val="0068501A"/>
    <w:rsid w:val="00685852"/>
    <w:rsid w:val="00687306"/>
    <w:rsid w:val="00691592"/>
    <w:rsid w:val="00692F2F"/>
    <w:rsid w:val="00693158"/>
    <w:rsid w:val="0069378C"/>
    <w:rsid w:val="00693C7E"/>
    <w:rsid w:val="00693F03"/>
    <w:rsid w:val="00693F51"/>
    <w:rsid w:val="00693F92"/>
    <w:rsid w:val="00694372"/>
    <w:rsid w:val="0069487F"/>
    <w:rsid w:val="00694A13"/>
    <w:rsid w:val="00694BAE"/>
    <w:rsid w:val="00695D71"/>
    <w:rsid w:val="00695DFD"/>
    <w:rsid w:val="00697656"/>
    <w:rsid w:val="006A1C9F"/>
    <w:rsid w:val="006A28EF"/>
    <w:rsid w:val="006A34E4"/>
    <w:rsid w:val="006A3697"/>
    <w:rsid w:val="006A3872"/>
    <w:rsid w:val="006A43DF"/>
    <w:rsid w:val="006A55B8"/>
    <w:rsid w:val="006A5A38"/>
    <w:rsid w:val="006A66DD"/>
    <w:rsid w:val="006B29C4"/>
    <w:rsid w:val="006B4E64"/>
    <w:rsid w:val="006B61C0"/>
    <w:rsid w:val="006B7F93"/>
    <w:rsid w:val="006C0313"/>
    <w:rsid w:val="006C1D7D"/>
    <w:rsid w:val="006C23BD"/>
    <w:rsid w:val="006C30C2"/>
    <w:rsid w:val="006C33B6"/>
    <w:rsid w:val="006C3E72"/>
    <w:rsid w:val="006C3FE0"/>
    <w:rsid w:val="006C4B87"/>
    <w:rsid w:val="006C5DF3"/>
    <w:rsid w:val="006C6A39"/>
    <w:rsid w:val="006C6AA2"/>
    <w:rsid w:val="006C6F87"/>
    <w:rsid w:val="006C7CE1"/>
    <w:rsid w:val="006D311D"/>
    <w:rsid w:val="006D4454"/>
    <w:rsid w:val="006D5473"/>
    <w:rsid w:val="006D6989"/>
    <w:rsid w:val="006D7A46"/>
    <w:rsid w:val="006E01AD"/>
    <w:rsid w:val="006E18A2"/>
    <w:rsid w:val="006E1DE1"/>
    <w:rsid w:val="006E414F"/>
    <w:rsid w:val="006E7D18"/>
    <w:rsid w:val="006F0C7A"/>
    <w:rsid w:val="006F3152"/>
    <w:rsid w:val="006F6916"/>
    <w:rsid w:val="006F7C17"/>
    <w:rsid w:val="006F7F39"/>
    <w:rsid w:val="00700135"/>
    <w:rsid w:val="00700DE8"/>
    <w:rsid w:val="00701025"/>
    <w:rsid w:val="007011A2"/>
    <w:rsid w:val="00702F0E"/>
    <w:rsid w:val="00704084"/>
    <w:rsid w:val="0070546F"/>
    <w:rsid w:val="007054EB"/>
    <w:rsid w:val="00705D75"/>
    <w:rsid w:val="00705E30"/>
    <w:rsid w:val="007117F7"/>
    <w:rsid w:val="007134D4"/>
    <w:rsid w:val="007159A8"/>
    <w:rsid w:val="00715FC9"/>
    <w:rsid w:val="007177BC"/>
    <w:rsid w:val="00720479"/>
    <w:rsid w:val="00723CEC"/>
    <w:rsid w:val="007248FA"/>
    <w:rsid w:val="00725334"/>
    <w:rsid w:val="00726649"/>
    <w:rsid w:val="007273DB"/>
    <w:rsid w:val="00727D65"/>
    <w:rsid w:val="00727D87"/>
    <w:rsid w:val="0073158C"/>
    <w:rsid w:val="00733EF3"/>
    <w:rsid w:val="0074058D"/>
    <w:rsid w:val="007409E2"/>
    <w:rsid w:val="00741B6A"/>
    <w:rsid w:val="00743EB0"/>
    <w:rsid w:val="007453DA"/>
    <w:rsid w:val="00745480"/>
    <w:rsid w:val="00746B70"/>
    <w:rsid w:val="007472FE"/>
    <w:rsid w:val="00747801"/>
    <w:rsid w:val="007511B7"/>
    <w:rsid w:val="00751584"/>
    <w:rsid w:val="007528AC"/>
    <w:rsid w:val="00753749"/>
    <w:rsid w:val="00753CA8"/>
    <w:rsid w:val="00754700"/>
    <w:rsid w:val="00754D98"/>
    <w:rsid w:val="00760545"/>
    <w:rsid w:val="007609A5"/>
    <w:rsid w:val="00760FBB"/>
    <w:rsid w:val="0076255F"/>
    <w:rsid w:val="007642A0"/>
    <w:rsid w:val="00765D20"/>
    <w:rsid w:val="007664FF"/>
    <w:rsid w:val="00767C97"/>
    <w:rsid w:val="00770488"/>
    <w:rsid w:val="00771435"/>
    <w:rsid w:val="00772264"/>
    <w:rsid w:val="00773E1E"/>
    <w:rsid w:val="00775080"/>
    <w:rsid w:val="007753C3"/>
    <w:rsid w:val="007758AF"/>
    <w:rsid w:val="00775C08"/>
    <w:rsid w:val="00776B6B"/>
    <w:rsid w:val="00777435"/>
    <w:rsid w:val="00777475"/>
    <w:rsid w:val="00780019"/>
    <w:rsid w:val="007803FA"/>
    <w:rsid w:val="00780FB0"/>
    <w:rsid w:val="00783C7E"/>
    <w:rsid w:val="00783EA2"/>
    <w:rsid w:val="007841B5"/>
    <w:rsid w:val="0078781B"/>
    <w:rsid w:val="00790010"/>
    <w:rsid w:val="007900A8"/>
    <w:rsid w:val="00791E81"/>
    <w:rsid w:val="00792AC8"/>
    <w:rsid w:val="00794168"/>
    <w:rsid w:val="0079575D"/>
    <w:rsid w:val="00795813"/>
    <w:rsid w:val="007A057E"/>
    <w:rsid w:val="007A1EB3"/>
    <w:rsid w:val="007A262B"/>
    <w:rsid w:val="007A2662"/>
    <w:rsid w:val="007A2C2E"/>
    <w:rsid w:val="007A2D40"/>
    <w:rsid w:val="007A406B"/>
    <w:rsid w:val="007A4236"/>
    <w:rsid w:val="007A50CD"/>
    <w:rsid w:val="007A648C"/>
    <w:rsid w:val="007A696F"/>
    <w:rsid w:val="007A7D71"/>
    <w:rsid w:val="007B1D71"/>
    <w:rsid w:val="007B6A1A"/>
    <w:rsid w:val="007B710A"/>
    <w:rsid w:val="007B723B"/>
    <w:rsid w:val="007B7572"/>
    <w:rsid w:val="007B7ACE"/>
    <w:rsid w:val="007B7EC3"/>
    <w:rsid w:val="007C04AF"/>
    <w:rsid w:val="007C0988"/>
    <w:rsid w:val="007C0BA7"/>
    <w:rsid w:val="007C38A7"/>
    <w:rsid w:val="007C3C78"/>
    <w:rsid w:val="007C3CE9"/>
    <w:rsid w:val="007C52FE"/>
    <w:rsid w:val="007C6261"/>
    <w:rsid w:val="007C684B"/>
    <w:rsid w:val="007D1973"/>
    <w:rsid w:val="007D522D"/>
    <w:rsid w:val="007D52CA"/>
    <w:rsid w:val="007D6431"/>
    <w:rsid w:val="007D6976"/>
    <w:rsid w:val="007D6C83"/>
    <w:rsid w:val="007E08B3"/>
    <w:rsid w:val="007E1E50"/>
    <w:rsid w:val="007E2B2F"/>
    <w:rsid w:val="007E2C9F"/>
    <w:rsid w:val="007E3B61"/>
    <w:rsid w:val="007E5443"/>
    <w:rsid w:val="007E6B8B"/>
    <w:rsid w:val="007E791A"/>
    <w:rsid w:val="007F0D7B"/>
    <w:rsid w:val="007F2357"/>
    <w:rsid w:val="007F3246"/>
    <w:rsid w:val="007F4A94"/>
    <w:rsid w:val="007F5388"/>
    <w:rsid w:val="007F55E6"/>
    <w:rsid w:val="007F5CF3"/>
    <w:rsid w:val="007F613C"/>
    <w:rsid w:val="00803192"/>
    <w:rsid w:val="00804A0A"/>
    <w:rsid w:val="00805183"/>
    <w:rsid w:val="00805E0C"/>
    <w:rsid w:val="00806E7A"/>
    <w:rsid w:val="008125AC"/>
    <w:rsid w:val="008139F6"/>
    <w:rsid w:val="00814E4B"/>
    <w:rsid w:val="00815201"/>
    <w:rsid w:val="0081669A"/>
    <w:rsid w:val="00816731"/>
    <w:rsid w:val="00817478"/>
    <w:rsid w:val="008175DC"/>
    <w:rsid w:val="00817922"/>
    <w:rsid w:val="008205F8"/>
    <w:rsid w:val="00821BB7"/>
    <w:rsid w:val="0082257C"/>
    <w:rsid w:val="00822ECC"/>
    <w:rsid w:val="0082427F"/>
    <w:rsid w:val="0082550F"/>
    <w:rsid w:val="0082668F"/>
    <w:rsid w:val="008314B3"/>
    <w:rsid w:val="008316BC"/>
    <w:rsid w:val="00831B20"/>
    <w:rsid w:val="00832126"/>
    <w:rsid w:val="0083226F"/>
    <w:rsid w:val="00832FAD"/>
    <w:rsid w:val="00833391"/>
    <w:rsid w:val="00833565"/>
    <w:rsid w:val="0083417E"/>
    <w:rsid w:val="0083593C"/>
    <w:rsid w:val="00836A15"/>
    <w:rsid w:val="00841F67"/>
    <w:rsid w:val="008427CC"/>
    <w:rsid w:val="008429C8"/>
    <w:rsid w:val="00844569"/>
    <w:rsid w:val="0084686C"/>
    <w:rsid w:val="00847AAD"/>
    <w:rsid w:val="0085030A"/>
    <w:rsid w:val="00851B55"/>
    <w:rsid w:val="008526C5"/>
    <w:rsid w:val="008532F1"/>
    <w:rsid w:val="0085456A"/>
    <w:rsid w:val="0085511A"/>
    <w:rsid w:val="00855BCE"/>
    <w:rsid w:val="008570C0"/>
    <w:rsid w:val="00857D0E"/>
    <w:rsid w:val="00861BF2"/>
    <w:rsid w:val="00863165"/>
    <w:rsid w:val="008635A3"/>
    <w:rsid w:val="008676EB"/>
    <w:rsid w:val="00872024"/>
    <w:rsid w:val="0087220C"/>
    <w:rsid w:val="0087300A"/>
    <w:rsid w:val="0087384E"/>
    <w:rsid w:val="00874107"/>
    <w:rsid w:val="00874821"/>
    <w:rsid w:val="00877509"/>
    <w:rsid w:val="00881765"/>
    <w:rsid w:val="008833F5"/>
    <w:rsid w:val="00883510"/>
    <w:rsid w:val="00883D7F"/>
    <w:rsid w:val="0088597E"/>
    <w:rsid w:val="00886A59"/>
    <w:rsid w:val="008874C9"/>
    <w:rsid w:val="008905EB"/>
    <w:rsid w:val="00891008"/>
    <w:rsid w:val="00891F12"/>
    <w:rsid w:val="008939B9"/>
    <w:rsid w:val="008944A6"/>
    <w:rsid w:val="008956F2"/>
    <w:rsid w:val="00895EA7"/>
    <w:rsid w:val="00897508"/>
    <w:rsid w:val="008A0D17"/>
    <w:rsid w:val="008A0E2C"/>
    <w:rsid w:val="008A135A"/>
    <w:rsid w:val="008A3002"/>
    <w:rsid w:val="008A43AC"/>
    <w:rsid w:val="008A46FC"/>
    <w:rsid w:val="008A4843"/>
    <w:rsid w:val="008A6052"/>
    <w:rsid w:val="008A632D"/>
    <w:rsid w:val="008A6F85"/>
    <w:rsid w:val="008B13FA"/>
    <w:rsid w:val="008B4288"/>
    <w:rsid w:val="008B55DA"/>
    <w:rsid w:val="008B5E7D"/>
    <w:rsid w:val="008B6CF3"/>
    <w:rsid w:val="008B6FAF"/>
    <w:rsid w:val="008C0314"/>
    <w:rsid w:val="008C1912"/>
    <w:rsid w:val="008C79F9"/>
    <w:rsid w:val="008D124B"/>
    <w:rsid w:val="008D1A3B"/>
    <w:rsid w:val="008D2173"/>
    <w:rsid w:val="008D2AD2"/>
    <w:rsid w:val="008D2DF6"/>
    <w:rsid w:val="008D2F3B"/>
    <w:rsid w:val="008D57C9"/>
    <w:rsid w:val="008D5D20"/>
    <w:rsid w:val="008D69E5"/>
    <w:rsid w:val="008D7521"/>
    <w:rsid w:val="008D7636"/>
    <w:rsid w:val="008E140F"/>
    <w:rsid w:val="008E1792"/>
    <w:rsid w:val="008E286A"/>
    <w:rsid w:val="008E3609"/>
    <w:rsid w:val="008E3E24"/>
    <w:rsid w:val="008E4DC8"/>
    <w:rsid w:val="008E5E0E"/>
    <w:rsid w:val="008E6545"/>
    <w:rsid w:val="008E77D5"/>
    <w:rsid w:val="008E7FF0"/>
    <w:rsid w:val="008F0B3B"/>
    <w:rsid w:val="008F0D41"/>
    <w:rsid w:val="008F195D"/>
    <w:rsid w:val="008F302A"/>
    <w:rsid w:val="008F53CC"/>
    <w:rsid w:val="008F6F2D"/>
    <w:rsid w:val="009005E2"/>
    <w:rsid w:val="00900F80"/>
    <w:rsid w:val="009011A9"/>
    <w:rsid w:val="009029C9"/>
    <w:rsid w:val="0090310E"/>
    <w:rsid w:val="00903EE6"/>
    <w:rsid w:val="009046E3"/>
    <w:rsid w:val="0091176A"/>
    <w:rsid w:val="00911A2E"/>
    <w:rsid w:val="00912275"/>
    <w:rsid w:val="00913739"/>
    <w:rsid w:val="00914F55"/>
    <w:rsid w:val="00915BA9"/>
    <w:rsid w:val="00916321"/>
    <w:rsid w:val="00916649"/>
    <w:rsid w:val="00917831"/>
    <w:rsid w:val="00923139"/>
    <w:rsid w:val="00924582"/>
    <w:rsid w:val="00926C7A"/>
    <w:rsid w:val="009276B8"/>
    <w:rsid w:val="00930225"/>
    <w:rsid w:val="00930BC3"/>
    <w:rsid w:val="00930DF1"/>
    <w:rsid w:val="00930E4E"/>
    <w:rsid w:val="00931AF2"/>
    <w:rsid w:val="009351BD"/>
    <w:rsid w:val="009373D8"/>
    <w:rsid w:val="00937C0C"/>
    <w:rsid w:val="0094009D"/>
    <w:rsid w:val="00940C6E"/>
    <w:rsid w:val="00940DF3"/>
    <w:rsid w:val="009420B5"/>
    <w:rsid w:val="009447C3"/>
    <w:rsid w:val="00944A0F"/>
    <w:rsid w:val="00944CDA"/>
    <w:rsid w:val="00944FE2"/>
    <w:rsid w:val="0094556F"/>
    <w:rsid w:val="00945D1A"/>
    <w:rsid w:val="00947A19"/>
    <w:rsid w:val="00950A2A"/>
    <w:rsid w:val="00951920"/>
    <w:rsid w:val="00952411"/>
    <w:rsid w:val="009536F5"/>
    <w:rsid w:val="009547D3"/>
    <w:rsid w:val="00954936"/>
    <w:rsid w:val="00954E4F"/>
    <w:rsid w:val="00956665"/>
    <w:rsid w:val="00956D60"/>
    <w:rsid w:val="00960ECC"/>
    <w:rsid w:val="009613C4"/>
    <w:rsid w:val="00962043"/>
    <w:rsid w:val="0096395F"/>
    <w:rsid w:val="00963CC3"/>
    <w:rsid w:val="009642FA"/>
    <w:rsid w:val="009659A9"/>
    <w:rsid w:val="00966A37"/>
    <w:rsid w:val="00967477"/>
    <w:rsid w:val="009727C5"/>
    <w:rsid w:val="009745E3"/>
    <w:rsid w:val="00974F04"/>
    <w:rsid w:val="009759A7"/>
    <w:rsid w:val="00980833"/>
    <w:rsid w:val="00980A8B"/>
    <w:rsid w:val="009829A1"/>
    <w:rsid w:val="00984ECC"/>
    <w:rsid w:val="00986BA1"/>
    <w:rsid w:val="00987AE4"/>
    <w:rsid w:val="00987DBC"/>
    <w:rsid w:val="00990D5D"/>
    <w:rsid w:val="00993F81"/>
    <w:rsid w:val="009947CF"/>
    <w:rsid w:val="00994CF3"/>
    <w:rsid w:val="00994FE4"/>
    <w:rsid w:val="009961D3"/>
    <w:rsid w:val="00997C54"/>
    <w:rsid w:val="009A1824"/>
    <w:rsid w:val="009A1BCA"/>
    <w:rsid w:val="009A23C1"/>
    <w:rsid w:val="009A2936"/>
    <w:rsid w:val="009A6686"/>
    <w:rsid w:val="009A66CA"/>
    <w:rsid w:val="009B01F4"/>
    <w:rsid w:val="009B11CB"/>
    <w:rsid w:val="009B1D44"/>
    <w:rsid w:val="009B4295"/>
    <w:rsid w:val="009B529E"/>
    <w:rsid w:val="009B5E9B"/>
    <w:rsid w:val="009C05D4"/>
    <w:rsid w:val="009C1300"/>
    <w:rsid w:val="009C2E7D"/>
    <w:rsid w:val="009C3CE0"/>
    <w:rsid w:val="009C4923"/>
    <w:rsid w:val="009C60DC"/>
    <w:rsid w:val="009C6765"/>
    <w:rsid w:val="009C6B51"/>
    <w:rsid w:val="009C6C12"/>
    <w:rsid w:val="009D14EA"/>
    <w:rsid w:val="009D175A"/>
    <w:rsid w:val="009D2BE1"/>
    <w:rsid w:val="009D3502"/>
    <w:rsid w:val="009D3C16"/>
    <w:rsid w:val="009D4579"/>
    <w:rsid w:val="009D4DD4"/>
    <w:rsid w:val="009D7234"/>
    <w:rsid w:val="009E037E"/>
    <w:rsid w:val="009E19E1"/>
    <w:rsid w:val="009E1B8D"/>
    <w:rsid w:val="009E21DB"/>
    <w:rsid w:val="009E2919"/>
    <w:rsid w:val="009E3A5A"/>
    <w:rsid w:val="009E4AF5"/>
    <w:rsid w:val="009E54F3"/>
    <w:rsid w:val="009F1F5B"/>
    <w:rsid w:val="009F21E6"/>
    <w:rsid w:val="009F26F3"/>
    <w:rsid w:val="009F2CAC"/>
    <w:rsid w:val="009F4147"/>
    <w:rsid w:val="009F4C2F"/>
    <w:rsid w:val="009F5A93"/>
    <w:rsid w:val="009F785B"/>
    <w:rsid w:val="00A0002F"/>
    <w:rsid w:val="00A0160D"/>
    <w:rsid w:val="00A01C1E"/>
    <w:rsid w:val="00A028A2"/>
    <w:rsid w:val="00A05768"/>
    <w:rsid w:val="00A071E6"/>
    <w:rsid w:val="00A073AF"/>
    <w:rsid w:val="00A07BC0"/>
    <w:rsid w:val="00A112AD"/>
    <w:rsid w:val="00A112B6"/>
    <w:rsid w:val="00A1168B"/>
    <w:rsid w:val="00A11923"/>
    <w:rsid w:val="00A11D83"/>
    <w:rsid w:val="00A144CA"/>
    <w:rsid w:val="00A152D8"/>
    <w:rsid w:val="00A164E9"/>
    <w:rsid w:val="00A17CF6"/>
    <w:rsid w:val="00A20903"/>
    <w:rsid w:val="00A21A00"/>
    <w:rsid w:val="00A22A62"/>
    <w:rsid w:val="00A23AEA"/>
    <w:rsid w:val="00A25208"/>
    <w:rsid w:val="00A26999"/>
    <w:rsid w:val="00A32355"/>
    <w:rsid w:val="00A3281F"/>
    <w:rsid w:val="00A33DD1"/>
    <w:rsid w:val="00A33E75"/>
    <w:rsid w:val="00A36C27"/>
    <w:rsid w:val="00A3723F"/>
    <w:rsid w:val="00A3769E"/>
    <w:rsid w:val="00A3788E"/>
    <w:rsid w:val="00A37E12"/>
    <w:rsid w:val="00A4217F"/>
    <w:rsid w:val="00A4220B"/>
    <w:rsid w:val="00A433AA"/>
    <w:rsid w:val="00A4416A"/>
    <w:rsid w:val="00A44713"/>
    <w:rsid w:val="00A45071"/>
    <w:rsid w:val="00A4690A"/>
    <w:rsid w:val="00A511CF"/>
    <w:rsid w:val="00A52234"/>
    <w:rsid w:val="00A53A62"/>
    <w:rsid w:val="00A545D6"/>
    <w:rsid w:val="00A547D1"/>
    <w:rsid w:val="00A55660"/>
    <w:rsid w:val="00A5729A"/>
    <w:rsid w:val="00A57331"/>
    <w:rsid w:val="00A611AA"/>
    <w:rsid w:val="00A6126A"/>
    <w:rsid w:val="00A6249F"/>
    <w:rsid w:val="00A637AD"/>
    <w:rsid w:val="00A6503B"/>
    <w:rsid w:val="00A659A3"/>
    <w:rsid w:val="00A66FA0"/>
    <w:rsid w:val="00A675B4"/>
    <w:rsid w:val="00A708E6"/>
    <w:rsid w:val="00A70B6A"/>
    <w:rsid w:val="00A7225C"/>
    <w:rsid w:val="00A72738"/>
    <w:rsid w:val="00A7323C"/>
    <w:rsid w:val="00A73509"/>
    <w:rsid w:val="00A73821"/>
    <w:rsid w:val="00A75A19"/>
    <w:rsid w:val="00A75E6A"/>
    <w:rsid w:val="00A77ECF"/>
    <w:rsid w:val="00A80CED"/>
    <w:rsid w:val="00A817F9"/>
    <w:rsid w:val="00A81EA2"/>
    <w:rsid w:val="00A8221C"/>
    <w:rsid w:val="00A82275"/>
    <w:rsid w:val="00A8232C"/>
    <w:rsid w:val="00A82DB4"/>
    <w:rsid w:val="00A846B8"/>
    <w:rsid w:val="00A84893"/>
    <w:rsid w:val="00A848C6"/>
    <w:rsid w:val="00A8500C"/>
    <w:rsid w:val="00A85A61"/>
    <w:rsid w:val="00A8610B"/>
    <w:rsid w:val="00A86B51"/>
    <w:rsid w:val="00A86EC5"/>
    <w:rsid w:val="00A901C4"/>
    <w:rsid w:val="00A932E9"/>
    <w:rsid w:val="00A93537"/>
    <w:rsid w:val="00A9371A"/>
    <w:rsid w:val="00A9389C"/>
    <w:rsid w:val="00A9497B"/>
    <w:rsid w:val="00A952A1"/>
    <w:rsid w:val="00A9612D"/>
    <w:rsid w:val="00A977ED"/>
    <w:rsid w:val="00AA0EE3"/>
    <w:rsid w:val="00AA1E79"/>
    <w:rsid w:val="00AA2368"/>
    <w:rsid w:val="00AA38A8"/>
    <w:rsid w:val="00AA4373"/>
    <w:rsid w:val="00AA4F2A"/>
    <w:rsid w:val="00AA6063"/>
    <w:rsid w:val="00AA68EC"/>
    <w:rsid w:val="00AA7184"/>
    <w:rsid w:val="00AA75A2"/>
    <w:rsid w:val="00AB070D"/>
    <w:rsid w:val="00AB089C"/>
    <w:rsid w:val="00AB0E25"/>
    <w:rsid w:val="00AB0F56"/>
    <w:rsid w:val="00AB1CC5"/>
    <w:rsid w:val="00AB2981"/>
    <w:rsid w:val="00AB2DBB"/>
    <w:rsid w:val="00AB399E"/>
    <w:rsid w:val="00AB68F6"/>
    <w:rsid w:val="00AB6FE2"/>
    <w:rsid w:val="00AC19FC"/>
    <w:rsid w:val="00AC1E4F"/>
    <w:rsid w:val="00AC2896"/>
    <w:rsid w:val="00AC4042"/>
    <w:rsid w:val="00AC42DD"/>
    <w:rsid w:val="00AC5FE8"/>
    <w:rsid w:val="00AC6E99"/>
    <w:rsid w:val="00AC7FA5"/>
    <w:rsid w:val="00AD12E0"/>
    <w:rsid w:val="00AD1FEE"/>
    <w:rsid w:val="00AD44DE"/>
    <w:rsid w:val="00AD462A"/>
    <w:rsid w:val="00AD53D7"/>
    <w:rsid w:val="00AD66DF"/>
    <w:rsid w:val="00AD6A64"/>
    <w:rsid w:val="00AE0E2D"/>
    <w:rsid w:val="00AE110F"/>
    <w:rsid w:val="00AE1C2D"/>
    <w:rsid w:val="00AE351C"/>
    <w:rsid w:val="00AE40DE"/>
    <w:rsid w:val="00AE7655"/>
    <w:rsid w:val="00AF07B3"/>
    <w:rsid w:val="00AF1990"/>
    <w:rsid w:val="00AF2484"/>
    <w:rsid w:val="00AF4186"/>
    <w:rsid w:val="00AF4717"/>
    <w:rsid w:val="00AF5C2C"/>
    <w:rsid w:val="00AF5EF9"/>
    <w:rsid w:val="00AF653E"/>
    <w:rsid w:val="00AF6582"/>
    <w:rsid w:val="00B004D5"/>
    <w:rsid w:val="00B00939"/>
    <w:rsid w:val="00B01013"/>
    <w:rsid w:val="00B021F7"/>
    <w:rsid w:val="00B03329"/>
    <w:rsid w:val="00B041FA"/>
    <w:rsid w:val="00B102F0"/>
    <w:rsid w:val="00B103FF"/>
    <w:rsid w:val="00B10F6A"/>
    <w:rsid w:val="00B12E9E"/>
    <w:rsid w:val="00B1402C"/>
    <w:rsid w:val="00B147FF"/>
    <w:rsid w:val="00B161BF"/>
    <w:rsid w:val="00B17DD0"/>
    <w:rsid w:val="00B204CF"/>
    <w:rsid w:val="00B20648"/>
    <w:rsid w:val="00B20B8B"/>
    <w:rsid w:val="00B25CA8"/>
    <w:rsid w:val="00B26728"/>
    <w:rsid w:val="00B27190"/>
    <w:rsid w:val="00B274BB"/>
    <w:rsid w:val="00B27FCB"/>
    <w:rsid w:val="00B302FB"/>
    <w:rsid w:val="00B3031B"/>
    <w:rsid w:val="00B30825"/>
    <w:rsid w:val="00B31776"/>
    <w:rsid w:val="00B3195F"/>
    <w:rsid w:val="00B327B7"/>
    <w:rsid w:val="00B3310F"/>
    <w:rsid w:val="00B3331C"/>
    <w:rsid w:val="00B345FD"/>
    <w:rsid w:val="00B363DB"/>
    <w:rsid w:val="00B37FFE"/>
    <w:rsid w:val="00B410BA"/>
    <w:rsid w:val="00B42BF6"/>
    <w:rsid w:val="00B42C49"/>
    <w:rsid w:val="00B44D11"/>
    <w:rsid w:val="00B45966"/>
    <w:rsid w:val="00B46108"/>
    <w:rsid w:val="00B46A62"/>
    <w:rsid w:val="00B536A5"/>
    <w:rsid w:val="00B53B89"/>
    <w:rsid w:val="00B544BA"/>
    <w:rsid w:val="00B55051"/>
    <w:rsid w:val="00B55716"/>
    <w:rsid w:val="00B55DBD"/>
    <w:rsid w:val="00B56014"/>
    <w:rsid w:val="00B607EF"/>
    <w:rsid w:val="00B64273"/>
    <w:rsid w:val="00B64BF3"/>
    <w:rsid w:val="00B65295"/>
    <w:rsid w:val="00B65D17"/>
    <w:rsid w:val="00B66AC0"/>
    <w:rsid w:val="00B66DE2"/>
    <w:rsid w:val="00B66F68"/>
    <w:rsid w:val="00B713B9"/>
    <w:rsid w:val="00B72C30"/>
    <w:rsid w:val="00B74290"/>
    <w:rsid w:val="00B75A68"/>
    <w:rsid w:val="00B76684"/>
    <w:rsid w:val="00B76FC9"/>
    <w:rsid w:val="00B80C2E"/>
    <w:rsid w:val="00B815C4"/>
    <w:rsid w:val="00B81DD9"/>
    <w:rsid w:val="00B82E66"/>
    <w:rsid w:val="00B8450A"/>
    <w:rsid w:val="00B8534A"/>
    <w:rsid w:val="00B86A1D"/>
    <w:rsid w:val="00B87439"/>
    <w:rsid w:val="00B91DB5"/>
    <w:rsid w:val="00B92647"/>
    <w:rsid w:val="00B92A54"/>
    <w:rsid w:val="00B92D9B"/>
    <w:rsid w:val="00B954BE"/>
    <w:rsid w:val="00B9656C"/>
    <w:rsid w:val="00B9680C"/>
    <w:rsid w:val="00B97996"/>
    <w:rsid w:val="00BA08DC"/>
    <w:rsid w:val="00BA19FD"/>
    <w:rsid w:val="00BA1C8D"/>
    <w:rsid w:val="00BA1FF5"/>
    <w:rsid w:val="00BA2123"/>
    <w:rsid w:val="00BA27CA"/>
    <w:rsid w:val="00BA2F9C"/>
    <w:rsid w:val="00BA36A7"/>
    <w:rsid w:val="00BA4073"/>
    <w:rsid w:val="00BA4658"/>
    <w:rsid w:val="00BA695C"/>
    <w:rsid w:val="00BA6BEC"/>
    <w:rsid w:val="00BA6D14"/>
    <w:rsid w:val="00BB06B4"/>
    <w:rsid w:val="00BB0C5B"/>
    <w:rsid w:val="00BB1022"/>
    <w:rsid w:val="00BB1416"/>
    <w:rsid w:val="00BB19C4"/>
    <w:rsid w:val="00BB2174"/>
    <w:rsid w:val="00BB2920"/>
    <w:rsid w:val="00BB2C50"/>
    <w:rsid w:val="00BB4636"/>
    <w:rsid w:val="00BB5735"/>
    <w:rsid w:val="00BB68F3"/>
    <w:rsid w:val="00BB7046"/>
    <w:rsid w:val="00BB70AB"/>
    <w:rsid w:val="00BB70ED"/>
    <w:rsid w:val="00BB73CF"/>
    <w:rsid w:val="00BB7FE0"/>
    <w:rsid w:val="00BC1CBD"/>
    <w:rsid w:val="00BC2E13"/>
    <w:rsid w:val="00BC3AE4"/>
    <w:rsid w:val="00BC44CA"/>
    <w:rsid w:val="00BC6B34"/>
    <w:rsid w:val="00BD2A7F"/>
    <w:rsid w:val="00BD2C16"/>
    <w:rsid w:val="00BD3093"/>
    <w:rsid w:val="00BD3AFD"/>
    <w:rsid w:val="00BD3D7C"/>
    <w:rsid w:val="00BD420C"/>
    <w:rsid w:val="00BD60C1"/>
    <w:rsid w:val="00BE1B7A"/>
    <w:rsid w:val="00BE6A0D"/>
    <w:rsid w:val="00BF0A82"/>
    <w:rsid w:val="00BF1F7A"/>
    <w:rsid w:val="00BF3FFA"/>
    <w:rsid w:val="00BF5975"/>
    <w:rsid w:val="00C01F95"/>
    <w:rsid w:val="00C021E2"/>
    <w:rsid w:val="00C034D0"/>
    <w:rsid w:val="00C04127"/>
    <w:rsid w:val="00C045D9"/>
    <w:rsid w:val="00C04B53"/>
    <w:rsid w:val="00C04BAD"/>
    <w:rsid w:val="00C055D5"/>
    <w:rsid w:val="00C10592"/>
    <w:rsid w:val="00C1103B"/>
    <w:rsid w:val="00C12533"/>
    <w:rsid w:val="00C13579"/>
    <w:rsid w:val="00C148DE"/>
    <w:rsid w:val="00C15733"/>
    <w:rsid w:val="00C15BAC"/>
    <w:rsid w:val="00C174C7"/>
    <w:rsid w:val="00C204FC"/>
    <w:rsid w:val="00C20BED"/>
    <w:rsid w:val="00C23E7F"/>
    <w:rsid w:val="00C243B8"/>
    <w:rsid w:val="00C24E66"/>
    <w:rsid w:val="00C267C5"/>
    <w:rsid w:val="00C26FD3"/>
    <w:rsid w:val="00C27F40"/>
    <w:rsid w:val="00C30321"/>
    <w:rsid w:val="00C30D19"/>
    <w:rsid w:val="00C30EF7"/>
    <w:rsid w:val="00C3125D"/>
    <w:rsid w:val="00C32249"/>
    <w:rsid w:val="00C3267C"/>
    <w:rsid w:val="00C335D9"/>
    <w:rsid w:val="00C342FC"/>
    <w:rsid w:val="00C35C17"/>
    <w:rsid w:val="00C35F71"/>
    <w:rsid w:val="00C362D8"/>
    <w:rsid w:val="00C36A4E"/>
    <w:rsid w:val="00C36F7E"/>
    <w:rsid w:val="00C37056"/>
    <w:rsid w:val="00C40612"/>
    <w:rsid w:val="00C40C89"/>
    <w:rsid w:val="00C40EB9"/>
    <w:rsid w:val="00C41A88"/>
    <w:rsid w:val="00C41F5C"/>
    <w:rsid w:val="00C4244F"/>
    <w:rsid w:val="00C43321"/>
    <w:rsid w:val="00C455E1"/>
    <w:rsid w:val="00C50ED3"/>
    <w:rsid w:val="00C546DC"/>
    <w:rsid w:val="00C568DE"/>
    <w:rsid w:val="00C60A06"/>
    <w:rsid w:val="00C60A6C"/>
    <w:rsid w:val="00C62128"/>
    <w:rsid w:val="00C64C2C"/>
    <w:rsid w:val="00C65390"/>
    <w:rsid w:val="00C668DF"/>
    <w:rsid w:val="00C679BC"/>
    <w:rsid w:val="00C703C8"/>
    <w:rsid w:val="00C722AE"/>
    <w:rsid w:val="00C732D5"/>
    <w:rsid w:val="00C73715"/>
    <w:rsid w:val="00C74E3F"/>
    <w:rsid w:val="00C7673B"/>
    <w:rsid w:val="00C77C86"/>
    <w:rsid w:val="00C80947"/>
    <w:rsid w:val="00C82B49"/>
    <w:rsid w:val="00C8377E"/>
    <w:rsid w:val="00C85799"/>
    <w:rsid w:val="00C85C9C"/>
    <w:rsid w:val="00C86B26"/>
    <w:rsid w:val="00C87E2D"/>
    <w:rsid w:val="00C90910"/>
    <w:rsid w:val="00C90CF8"/>
    <w:rsid w:val="00C91107"/>
    <w:rsid w:val="00C919F1"/>
    <w:rsid w:val="00C91F76"/>
    <w:rsid w:val="00C92526"/>
    <w:rsid w:val="00C944DD"/>
    <w:rsid w:val="00C95D43"/>
    <w:rsid w:val="00C960BA"/>
    <w:rsid w:val="00C96546"/>
    <w:rsid w:val="00C96E10"/>
    <w:rsid w:val="00CA16E5"/>
    <w:rsid w:val="00CA3483"/>
    <w:rsid w:val="00CA3CCD"/>
    <w:rsid w:val="00CA4079"/>
    <w:rsid w:val="00CA4764"/>
    <w:rsid w:val="00CA529A"/>
    <w:rsid w:val="00CA5FD9"/>
    <w:rsid w:val="00CA645C"/>
    <w:rsid w:val="00CA69E4"/>
    <w:rsid w:val="00CB1B32"/>
    <w:rsid w:val="00CB28D6"/>
    <w:rsid w:val="00CB3829"/>
    <w:rsid w:val="00CB50DD"/>
    <w:rsid w:val="00CB684F"/>
    <w:rsid w:val="00CB7F81"/>
    <w:rsid w:val="00CC0F32"/>
    <w:rsid w:val="00CC1313"/>
    <w:rsid w:val="00CC2117"/>
    <w:rsid w:val="00CC4AB2"/>
    <w:rsid w:val="00CC4B91"/>
    <w:rsid w:val="00CC4FA7"/>
    <w:rsid w:val="00CC75B4"/>
    <w:rsid w:val="00CC782F"/>
    <w:rsid w:val="00CD2AF9"/>
    <w:rsid w:val="00CD2C9D"/>
    <w:rsid w:val="00CD37CA"/>
    <w:rsid w:val="00CD6E8C"/>
    <w:rsid w:val="00CE045A"/>
    <w:rsid w:val="00CE0691"/>
    <w:rsid w:val="00CE1978"/>
    <w:rsid w:val="00CE19D0"/>
    <w:rsid w:val="00CE2559"/>
    <w:rsid w:val="00CE44FB"/>
    <w:rsid w:val="00CE4714"/>
    <w:rsid w:val="00CE5BE2"/>
    <w:rsid w:val="00CE6ACC"/>
    <w:rsid w:val="00CE7185"/>
    <w:rsid w:val="00CF27F0"/>
    <w:rsid w:val="00CF48D9"/>
    <w:rsid w:val="00CF52B2"/>
    <w:rsid w:val="00CF5947"/>
    <w:rsid w:val="00CF79D7"/>
    <w:rsid w:val="00CF7BED"/>
    <w:rsid w:val="00D01379"/>
    <w:rsid w:val="00D02748"/>
    <w:rsid w:val="00D031E5"/>
    <w:rsid w:val="00D046A0"/>
    <w:rsid w:val="00D0575C"/>
    <w:rsid w:val="00D07E78"/>
    <w:rsid w:val="00D13DB8"/>
    <w:rsid w:val="00D141CF"/>
    <w:rsid w:val="00D1432D"/>
    <w:rsid w:val="00D14774"/>
    <w:rsid w:val="00D150D7"/>
    <w:rsid w:val="00D15ECD"/>
    <w:rsid w:val="00D16DB0"/>
    <w:rsid w:val="00D204EF"/>
    <w:rsid w:val="00D2112E"/>
    <w:rsid w:val="00D216F5"/>
    <w:rsid w:val="00D23C01"/>
    <w:rsid w:val="00D305FF"/>
    <w:rsid w:val="00D306CD"/>
    <w:rsid w:val="00D33C62"/>
    <w:rsid w:val="00D3401E"/>
    <w:rsid w:val="00D362D1"/>
    <w:rsid w:val="00D373AD"/>
    <w:rsid w:val="00D4054C"/>
    <w:rsid w:val="00D411EF"/>
    <w:rsid w:val="00D4124B"/>
    <w:rsid w:val="00D41454"/>
    <w:rsid w:val="00D41CEF"/>
    <w:rsid w:val="00D43B45"/>
    <w:rsid w:val="00D43D98"/>
    <w:rsid w:val="00D456FF"/>
    <w:rsid w:val="00D459C4"/>
    <w:rsid w:val="00D464A4"/>
    <w:rsid w:val="00D47745"/>
    <w:rsid w:val="00D47987"/>
    <w:rsid w:val="00D51A84"/>
    <w:rsid w:val="00D52063"/>
    <w:rsid w:val="00D5230E"/>
    <w:rsid w:val="00D525D5"/>
    <w:rsid w:val="00D54841"/>
    <w:rsid w:val="00D54C21"/>
    <w:rsid w:val="00D55F8E"/>
    <w:rsid w:val="00D562A2"/>
    <w:rsid w:val="00D566C1"/>
    <w:rsid w:val="00D605CA"/>
    <w:rsid w:val="00D64B43"/>
    <w:rsid w:val="00D64D90"/>
    <w:rsid w:val="00D64E96"/>
    <w:rsid w:val="00D65BAE"/>
    <w:rsid w:val="00D70FC1"/>
    <w:rsid w:val="00D7314F"/>
    <w:rsid w:val="00D73EF3"/>
    <w:rsid w:val="00D758C7"/>
    <w:rsid w:val="00D77D44"/>
    <w:rsid w:val="00D82668"/>
    <w:rsid w:val="00D83DB5"/>
    <w:rsid w:val="00D8416D"/>
    <w:rsid w:val="00D86E4E"/>
    <w:rsid w:val="00D870D8"/>
    <w:rsid w:val="00D9034C"/>
    <w:rsid w:val="00D91923"/>
    <w:rsid w:val="00D91DB4"/>
    <w:rsid w:val="00D92F84"/>
    <w:rsid w:val="00D938EE"/>
    <w:rsid w:val="00D94899"/>
    <w:rsid w:val="00D95960"/>
    <w:rsid w:val="00D95EC5"/>
    <w:rsid w:val="00D96912"/>
    <w:rsid w:val="00D97907"/>
    <w:rsid w:val="00DA17EA"/>
    <w:rsid w:val="00DA45AD"/>
    <w:rsid w:val="00DA476D"/>
    <w:rsid w:val="00DA575D"/>
    <w:rsid w:val="00DA5BDE"/>
    <w:rsid w:val="00DB0053"/>
    <w:rsid w:val="00DB02C6"/>
    <w:rsid w:val="00DB02E7"/>
    <w:rsid w:val="00DB0F12"/>
    <w:rsid w:val="00DB1FA0"/>
    <w:rsid w:val="00DB2B2C"/>
    <w:rsid w:val="00DB31D6"/>
    <w:rsid w:val="00DB4E35"/>
    <w:rsid w:val="00DB7577"/>
    <w:rsid w:val="00DB7B99"/>
    <w:rsid w:val="00DC012D"/>
    <w:rsid w:val="00DC04CC"/>
    <w:rsid w:val="00DC1D46"/>
    <w:rsid w:val="00DC37B9"/>
    <w:rsid w:val="00DC5019"/>
    <w:rsid w:val="00DC52DF"/>
    <w:rsid w:val="00DC5715"/>
    <w:rsid w:val="00DC6CC7"/>
    <w:rsid w:val="00DC73E1"/>
    <w:rsid w:val="00DD0C55"/>
    <w:rsid w:val="00DD1BD1"/>
    <w:rsid w:val="00DD2DF6"/>
    <w:rsid w:val="00DD33B3"/>
    <w:rsid w:val="00DD4034"/>
    <w:rsid w:val="00DD4192"/>
    <w:rsid w:val="00DD63D5"/>
    <w:rsid w:val="00DD7915"/>
    <w:rsid w:val="00DE0A1C"/>
    <w:rsid w:val="00DE0D91"/>
    <w:rsid w:val="00DE37FB"/>
    <w:rsid w:val="00DE38A3"/>
    <w:rsid w:val="00DE667C"/>
    <w:rsid w:val="00DE747F"/>
    <w:rsid w:val="00DF0829"/>
    <w:rsid w:val="00DF0A76"/>
    <w:rsid w:val="00DF1593"/>
    <w:rsid w:val="00DF27F9"/>
    <w:rsid w:val="00DF630D"/>
    <w:rsid w:val="00DF70E2"/>
    <w:rsid w:val="00DF71B0"/>
    <w:rsid w:val="00DF767D"/>
    <w:rsid w:val="00DF7BAA"/>
    <w:rsid w:val="00E00736"/>
    <w:rsid w:val="00E02075"/>
    <w:rsid w:val="00E0235E"/>
    <w:rsid w:val="00E03345"/>
    <w:rsid w:val="00E0403F"/>
    <w:rsid w:val="00E04C94"/>
    <w:rsid w:val="00E050F3"/>
    <w:rsid w:val="00E079A8"/>
    <w:rsid w:val="00E100BF"/>
    <w:rsid w:val="00E1016E"/>
    <w:rsid w:val="00E15434"/>
    <w:rsid w:val="00E15659"/>
    <w:rsid w:val="00E157E2"/>
    <w:rsid w:val="00E159EB"/>
    <w:rsid w:val="00E16EE0"/>
    <w:rsid w:val="00E17B7B"/>
    <w:rsid w:val="00E17CC7"/>
    <w:rsid w:val="00E204DC"/>
    <w:rsid w:val="00E2096F"/>
    <w:rsid w:val="00E21A9C"/>
    <w:rsid w:val="00E22CA9"/>
    <w:rsid w:val="00E238C5"/>
    <w:rsid w:val="00E23E89"/>
    <w:rsid w:val="00E24A7F"/>
    <w:rsid w:val="00E25F54"/>
    <w:rsid w:val="00E26482"/>
    <w:rsid w:val="00E26CA6"/>
    <w:rsid w:val="00E31795"/>
    <w:rsid w:val="00E32471"/>
    <w:rsid w:val="00E32651"/>
    <w:rsid w:val="00E34183"/>
    <w:rsid w:val="00E3530C"/>
    <w:rsid w:val="00E369AA"/>
    <w:rsid w:val="00E36C7F"/>
    <w:rsid w:val="00E40436"/>
    <w:rsid w:val="00E42446"/>
    <w:rsid w:val="00E44686"/>
    <w:rsid w:val="00E44A39"/>
    <w:rsid w:val="00E44E91"/>
    <w:rsid w:val="00E4580E"/>
    <w:rsid w:val="00E46DDB"/>
    <w:rsid w:val="00E5055A"/>
    <w:rsid w:val="00E50B9D"/>
    <w:rsid w:val="00E50EB7"/>
    <w:rsid w:val="00E5151E"/>
    <w:rsid w:val="00E517EA"/>
    <w:rsid w:val="00E52D1F"/>
    <w:rsid w:val="00E53919"/>
    <w:rsid w:val="00E5399B"/>
    <w:rsid w:val="00E53FA1"/>
    <w:rsid w:val="00E54610"/>
    <w:rsid w:val="00E54CBE"/>
    <w:rsid w:val="00E5587B"/>
    <w:rsid w:val="00E55A8B"/>
    <w:rsid w:val="00E55B31"/>
    <w:rsid w:val="00E56545"/>
    <w:rsid w:val="00E56B90"/>
    <w:rsid w:val="00E61F3D"/>
    <w:rsid w:val="00E64E64"/>
    <w:rsid w:val="00E66162"/>
    <w:rsid w:val="00E66D68"/>
    <w:rsid w:val="00E72002"/>
    <w:rsid w:val="00E723EC"/>
    <w:rsid w:val="00E72C9D"/>
    <w:rsid w:val="00E7484B"/>
    <w:rsid w:val="00E74F76"/>
    <w:rsid w:val="00E775C1"/>
    <w:rsid w:val="00E800BC"/>
    <w:rsid w:val="00E821F0"/>
    <w:rsid w:val="00E83718"/>
    <w:rsid w:val="00E84473"/>
    <w:rsid w:val="00E85504"/>
    <w:rsid w:val="00E87135"/>
    <w:rsid w:val="00E87188"/>
    <w:rsid w:val="00E879AF"/>
    <w:rsid w:val="00E87BE2"/>
    <w:rsid w:val="00E902C5"/>
    <w:rsid w:val="00E916D7"/>
    <w:rsid w:val="00E92325"/>
    <w:rsid w:val="00E937FC"/>
    <w:rsid w:val="00E94374"/>
    <w:rsid w:val="00E9491E"/>
    <w:rsid w:val="00E94BB1"/>
    <w:rsid w:val="00E96299"/>
    <w:rsid w:val="00E96E4A"/>
    <w:rsid w:val="00EA00B7"/>
    <w:rsid w:val="00EA218F"/>
    <w:rsid w:val="00EA358C"/>
    <w:rsid w:val="00EA38CD"/>
    <w:rsid w:val="00EA6BB9"/>
    <w:rsid w:val="00EA6DA0"/>
    <w:rsid w:val="00EA748D"/>
    <w:rsid w:val="00EB0171"/>
    <w:rsid w:val="00EB0174"/>
    <w:rsid w:val="00EB100D"/>
    <w:rsid w:val="00EB1DE6"/>
    <w:rsid w:val="00EB1FF5"/>
    <w:rsid w:val="00EB25BE"/>
    <w:rsid w:val="00EB37C8"/>
    <w:rsid w:val="00EB3E9B"/>
    <w:rsid w:val="00EB4E38"/>
    <w:rsid w:val="00EB6C06"/>
    <w:rsid w:val="00EB6C68"/>
    <w:rsid w:val="00EB775B"/>
    <w:rsid w:val="00EC20BC"/>
    <w:rsid w:val="00EC2D94"/>
    <w:rsid w:val="00EC3574"/>
    <w:rsid w:val="00EC5651"/>
    <w:rsid w:val="00EC7F4B"/>
    <w:rsid w:val="00ED0218"/>
    <w:rsid w:val="00ED1347"/>
    <w:rsid w:val="00ED15F5"/>
    <w:rsid w:val="00ED2BEC"/>
    <w:rsid w:val="00ED3618"/>
    <w:rsid w:val="00ED3955"/>
    <w:rsid w:val="00ED5005"/>
    <w:rsid w:val="00ED57E2"/>
    <w:rsid w:val="00ED5A73"/>
    <w:rsid w:val="00ED679F"/>
    <w:rsid w:val="00ED6824"/>
    <w:rsid w:val="00ED749C"/>
    <w:rsid w:val="00EE2D9B"/>
    <w:rsid w:val="00EE45C8"/>
    <w:rsid w:val="00EE67A5"/>
    <w:rsid w:val="00EF0375"/>
    <w:rsid w:val="00EF0729"/>
    <w:rsid w:val="00EF1020"/>
    <w:rsid w:val="00EF1CF2"/>
    <w:rsid w:val="00EF3F85"/>
    <w:rsid w:val="00EF5A25"/>
    <w:rsid w:val="00EF691B"/>
    <w:rsid w:val="00F0125C"/>
    <w:rsid w:val="00F031D3"/>
    <w:rsid w:val="00F03D14"/>
    <w:rsid w:val="00F04422"/>
    <w:rsid w:val="00F0564C"/>
    <w:rsid w:val="00F06A22"/>
    <w:rsid w:val="00F070F6"/>
    <w:rsid w:val="00F07EEB"/>
    <w:rsid w:val="00F1057B"/>
    <w:rsid w:val="00F113BF"/>
    <w:rsid w:val="00F12132"/>
    <w:rsid w:val="00F12286"/>
    <w:rsid w:val="00F13679"/>
    <w:rsid w:val="00F13B71"/>
    <w:rsid w:val="00F13BB1"/>
    <w:rsid w:val="00F14F9A"/>
    <w:rsid w:val="00F155B0"/>
    <w:rsid w:val="00F16358"/>
    <w:rsid w:val="00F16EB3"/>
    <w:rsid w:val="00F16ED7"/>
    <w:rsid w:val="00F20F4C"/>
    <w:rsid w:val="00F22D93"/>
    <w:rsid w:val="00F23610"/>
    <w:rsid w:val="00F2374B"/>
    <w:rsid w:val="00F243B0"/>
    <w:rsid w:val="00F263A1"/>
    <w:rsid w:val="00F273AB"/>
    <w:rsid w:val="00F30490"/>
    <w:rsid w:val="00F3068A"/>
    <w:rsid w:val="00F306A7"/>
    <w:rsid w:val="00F317B3"/>
    <w:rsid w:val="00F31F7C"/>
    <w:rsid w:val="00F330A1"/>
    <w:rsid w:val="00F341CE"/>
    <w:rsid w:val="00F34402"/>
    <w:rsid w:val="00F35054"/>
    <w:rsid w:val="00F35611"/>
    <w:rsid w:val="00F37307"/>
    <w:rsid w:val="00F40140"/>
    <w:rsid w:val="00F40F7B"/>
    <w:rsid w:val="00F414A3"/>
    <w:rsid w:val="00F42A14"/>
    <w:rsid w:val="00F43DEB"/>
    <w:rsid w:val="00F445C0"/>
    <w:rsid w:val="00F4486B"/>
    <w:rsid w:val="00F45762"/>
    <w:rsid w:val="00F46054"/>
    <w:rsid w:val="00F46583"/>
    <w:rsid w:val="00F50B91"/>
    <w:rsid w:val="00F5390D"/>
    <w:rsid w:val="00F54D8A"/>
    <w:rsid w:val="00F55424"/>
    <w:rsid w:val="00F55BF1"/>
    <w:rsid w:val="00F566B7"/>
    <w:rsid w:val="00F56B23"/>
    <w:rsid w:val="00F56B27"/>
    <w:rsid w:val="00F57246"/>
    <w:rsid w:val="00F60C09"/>
    <w:rsid w:val="00F61CD8"/>
    <w:rsid w:val="00F62284"/>
    <w:rsid w:val="00F63B2A"/>
    <w:rsid w:val="00F642EE"/>
    <w:rsid w:val="00F64B28"/>
    <w:rsid w:val="00F64D7F"/>
    <w:rsid w:val="00F65003"/>
    <w:rsid w:val="00F65986"/>
    <w:rsid w:val="00F664C8"/>
    <w:rsid w:val="00F66FC1"/>
    <w:rsid w:val="00F7020C"/>
    <w:rsid w:val="00F74FAE"/>
    <w:rsid w:val="00F76D85"/>
    <w:rsid w:val="00F779AE"/>
    <w:rsid w:val="00F80692"/>
    <w:rsid w:val="00F80F81"/>
    <w:rsid w:val="00F81661"/>
    <w:rsid w:val="00F81BA6"/>
    <w:rsid w:val="00F824C1"/>
    <w:rsid w:val="00F84266"/>
    <w:rsid w:val="00F85247"/>
    <w:rsid w:val="00F858E3"/>
    <w:rsid w:val="00F87598"/>
    <w:rsid w:val="00F93410"/>
    <w:rsid w:val="00F93A69"/>
    <w:rsid w:val="00F93E01"/>
    <w:rsid w:val="00F96067"/>
    <w:rsid w:val="00F97869"/>
    <w:rsid w:val="00FA118B"/>
    <w:rsid w:val="00FA1269"/>
    <w:rsid w:val="00FA17F9"/>
    <w:rsid w:val="00FA2EA9"/>
    <w:rsid w:val="00FA5B48"/>
    <w:rsid w:val="00FA5DCA"/>
    <w:rsid w:val="00FA7C9E"/>
    <w:rsid w:val="00FB043C"/>
    <w:rsid w:val="00FB0577"/>
    <w:rsid w:val="00FB162C"/>
    <w:rsid w:val="00FB2127"/>
    <w:rsid w:val="00FB23EB"/>
    <w:rsid w:val="00FB29B6"/>
    <w:rsid w:val="00FB2BC0"/>
    <w:rsid w:val="00FB3189"/>
    <w:rsid w:val="00FB395F"/>
    <w:rsid w:val="00FB3B50"/>
    <w:rsid w:val="00FB3F44"/>
    <w:rsid w:val="00FB506D"/>
    <w:rsid w:val="00FB55FD"/>
    <w:rsid w:val="00FB5C76"/>
    <w:rsid w:val="00FB6F17"/>
    <w:rsid w:val="00FC35D1"/>
    <w:rsid w:val="00FC3FD5"/>
    <w:rsid w:val="00FC453C"/>
    <w:rsid w:val="00FC4857"/>
    <w:rsid w:val="00FC4EC3"/>
    <w:rsid w:val="00FC4F83"/>
    <w:rsid w:val="00FC4FA6"/>
    <w:rsid w:val="00FC503A"/>
    <w:rsid w:val="00FC69B7"/>
    <w:rsid w:val="00FC7DAE"/>
    <w:rsid w:val="00FD09A6"/>
    <w:rsid w:val="00FD1135"/>
    <w:rsid w:val="00FD1239"/>
    <w:rsid w:val="00FD1B03"/>
    <w:rsid w:val="00FD222E"/>
    <w:rsid w:val="00FD431F"/>
    <w:rsid w:val="00FD518C"/>
    <w:rsid w:val="00FD5414"/>
    <w:rsid w:val="00FE030F"/>
    <w:rsid w:val="00FE04A8"/>
    <w:rsid w:val="00FE2803"/>
    <w:rsid w:val="00FE502C"/>
    <w:rsid w:val="00FE5248"/>
    <w:rsid w:val="00FE530B"/>
    <w:rsid w:val="00F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3143DC80"/>
  <w15:docId w15:val="{953C6C3D-1B88-48AF-BF64-061C288F2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330B22"/>
    <w:rPr>
      <w:rFonts w:ascii="Verdana" w:hAnsi="Verdana"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wfxFaxNum">
    <w:name w:val="wfxFaxNum"/>
    <w:basedOn w:val="Normln"/>
  </w:style>
  <w:style w:type="paragraph" w:customStyle="1" w:styleId="wfxTime">
    <w:name w:val="wfxTime"/>
    <w:basedOn w:val="Normln"/>
  </w:style>
  <w:style w:type="paragraph" w:customStyle="1" w:styleId="wfxDate">
    <w:name w:val="wfxDate"/>
    <w:basedOn w:val="Normln"/>
  </w:style>
  <w:style w:type="paragraph" w:customStyle="1" w:styleId="wfxRecipient">
    <w:name w:val="wfxRecipient"/>
    <w:basedOn w:val="Normln"/>
  </w:style>
  <w:style w:type="paragraph" w:customStyle="1" w:styleId="wfxCompany">
    <w:name w:val="wfxCompany"/>
    <w:basedOn w:val="Normln"/>
  </w:style>
  <w:style w:type="paragraph" w:customStyle="1" w:styleId="wfxSubject">
    <w:name w:val="wfxSubject"/>
    <w:basedOn w:val="Normln"/>
  </w:style>
  <w:style w:type="paragraph" w:customStyle="1" w:styleId="wfxKeyword">
    <w:name w:val="wfxKeyword"/>
    <w:basedOn w:val="Normln"/>
  </w:style>
  <w:style w:type="paragraph" w:customStyle="1" w:styleId="wfxBillCode">
    <w:name w:val="wfxBillCode"/>
    <w:basedOn w:val="Normln"/>
  </w:style>
  <w:style w:type="paragraph" w:styleId="Adresanaoblku">
    <w:name w:val="envelope address"/>
    <w:basedOn w:val="Normln"/>
    <w:rsid w:val="00D43B45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Zptenadresanaoblku">
    <w:name w:val="envelope return"/>
    <w:basedOn w:val="Normln"/>
    <w:rsid w:val="00D43B45"/>
    <w:rPr>
      <w:rFonts w:cs="Arial"/>
      <w:sz w:val="20"/>
    </w:rPr>
  </w:style>
  <w:style w:type="character" w:styleId="Hypertextovodkaz">
    <w:name w:val="Hyperlink"/>
    <w:basedOn w:val="Standardnpsmoodstavce"/>
    <w:uiPriority w:val="99"/>
    <w:unhideWhenUsed/>
    <w:rsid w:val="0030218C"/>
    <w:rPr>
      <w:color w:val="0000FF"/>
      <w:u w:val="single"/>
    </w:rPr>
  </w:style>
  <w:style w:type="paragraph" w:styleId="Textbubliny">
    <w:name w:val="Balloon Text"/>
    <w:basedOn w:val="Normln"/>
    <w:link w:val="TextbublinyChar"/>
    <w:semiHidden/>
    <w:unhideWhenUsed/>
    <w:rsid w:val="005D66D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5D66D0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C679BC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C679BC"/>
    <w:rPr>
      <w:sz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C679BC"/>
    <w:rPr>
      <w:rFonts w:ascii="Verdana" w:hAnsi="Verdana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C679B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C679BC"/>
    <w:rPr>
      <w:rFonts w:ascii="Verdana" w:hAnsi="Verdana"/>
      <w:b/>
      <w:bCs/>
    </w:rPr>
  </w:style>
  <w:style w:type="paragraph" w:styleId="Zhlav">
    <w:name w:val="header"/>
    <w:basedOn w:val="Normln"/>
    <w:link w:val="ZhlavChar"/>
    <w:unhideWhenUsed/>
    <w:rsid w:val="000F627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0F6270"/>
    <w:rPr>
      <w:rFonts w:ascii="Verdana" w:hAnsi="Verdana"/>
      <w:sz w:val="22"/>
    </w:rPr>
  </w:style>
  <w:style w:type="paragraph" w:styleId="Zpat">
    <w:name w:val="footer"/>
    <w:basedOn w:val="Normln"/>
    <w:link w:val="ZpatChar"/>
    <w:unhideWhenUsed/>
    <w:rsid w:val="000F627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0F6270"/>
    <w:rPr>
      <w:rFonts w:ascii="Verdana" w:hAnsi="Verdana"/>
      <w:sz w:val="22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B766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53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eskenoviny.cz/special/lide-lidem-british-council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2</Words>
  <Characters>2277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itish Council</Company>
  <LinksUpToDate>false</LinksUpToDate>
  <CharactersWithSpaces>2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l Donath</dc:creator>
  <cp:lastModifiedBy>Klára Donathová</cp:lastModifiedBy>
  <cp:revision>2</cp:revision>
  <cp:lastPrinted>2019-01-16T13:36:00Z</cp:lastPrinted>
  <dcterms:created xsi:type="dcterms:W3CDTF">2019-02-19T10:40:00Z</dcterms:created>
  <dcterms:modified xsi:type="dcterms:W3CDTF">2019-02-19T10:40:00Z</dcterms:modified>
</cp:coreProperties>
</file>